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9D522F" w14:textId="77777777" w:rsidR="00373791" w:rsidRDefault="00000000">
      <w:pPr>
        <w:pStyle w:val="Title"/>
      </w:pPr>
      <w:r>
        <w:t>Airline Pilot Retention Analysis</w:t>
      </w:r>
    </w:p>
    <w:p w14:paraId="2C9D5230" w14:textId="77777777" w:rsidR="00373791" w:rsidRDefault="00000000">
      <w:pPr>
        <w:pStyle w:val="Author"/>
      </w:pPr>
      <w:r>
        <w:t>Mike Hickey</w:t>
      </w:r>
    </w:p>
    <w:p w14:paraId="2C9D5231" w14:textId="77777777" w:rsidR="00373791" w:rsidRDefault="00000000">
      <w:pPr>
        <w:pStyle w:val="Date"/>
      </w:pPr>
      <w:r>
        <w:t>2025-06-0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0735801"/>
        <w:docPartObj>
          <w:docPartGallery w:val="Table of Contents"/>
          <w:docPartUnique/>
        </w:docPartObj>
      </w:sdtPr>
      <w:sdtContent>
        <w:p w14:paraId="2C9D5232" w14:textId="77777777" w:rsidR="00373791" w:rsidRDefault="00000000">
          <w:pPr>
            <w:pStyle w:val="TOCHeading"/>
          </w:pPr>
          <w:r>
            <w:t>Table of Contents</w:t>
          </w:r>
        </w:p>
        <w:p w14:paraId="343533F9" w14:textId="75D95FF1" w:rsidR="00344E00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9970208" w:history="1">
            <w:r w:rsidR="00344E00" w:rsidRPr="00323FBC">
              <w:rPr>
                <w:rStyle w:val="Hyperlink"/>
                <w:noProof/>
              </w:rPr>
              <w:t>–RESEARCH QUESTION ANALYSES–</w:t>
            </w:r>
            <w:r w:rsidR="00344E00">
              <w:rPr>
                <w:noProof/>
                <w:webHidden/>
              </w:rPr>
              <w:tab/>
            </w:r>
            <w:r w:rsidR="00344E00">
              <w:rPr>
                <w:noProof/>
                <w:webHidden/>
              </w:rPr>
              <w:fldChar w:fldCharType="begin"/>
            </w:r>
            <w:r w:rsidR="00344E00">
              <w:rPr>
                <w:noProof/>
                <w:webHidden/>
              </w:rPr>
              <w:instrText xml:space="preserve"> PAGEREF _Toc199970208 \h </w:instrText>
            </w:r>
            <w:r w:rsidR="00344E00">
              <w:rPr>
                <w:noProof/>
                <w:webHidden/>
              </w:rPr>
            </w:r>
            <w:r w:rsidR="00344E00">
              <w:rPr>
                <w:noProof/>
                <w:webHidden/>
              </w:rPr>
              <w:fldChar w:fldCharType="separate"/>
            </w:r>
            <w:r w:rsidR="00344E00">
              <w:rPr>
                <w:noProof/>
                <w:webHidden/>
              </w:rPr>
              <w:t>1</w:t>
            </w:r>
            <w:r w:rsidR="00344E00">
              <w:rPr>
                <w:noProof/>
                <w:webHidden/>
              </w:rPr>
              <w:fldChar w:fldCharType="end"/>
            </w:r>
          </w:hyperlink>
        </w:p>
        <w:p w14:paraId="2C9D5233" w14:textId="7817A24F" w:rsidR="00373791" w:rsidRDefault="00000000">
          <w:r>
            <w:fldChar w:fldCharType="end"/>
          </w:r>
        </w:p>
      </w:sdtContent>
    </w:sdt>
    <w:p w14:paraId="2C9D5234" w14:textId="77777777" w:rsidR="00373791" w:rsidRDefault="00000000">
      <w:pPr>
        <w:pStyle w:val="TableCaption"/>
      </w:pPr>
      <w:r>
        <w:t>Why Records Were Excluded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Why Records Were Excluded"/>
      </w:tblPr>
      <w:tblGrid>
        <w:gridCol w:w="2036"/>
        <w:gridCol w:w="473"/>
      </w:tblGrid>
      <w:tr w:rsidR="00373791" w14:paraId="2C9D5237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235" w14:textId="77777777" w:rsidR="00373791" w:rsidRDefault="00000000">
            <w:pPr>
              <w:pStyle w:val="Compact"/>
            </w:pPr>
            <w:r>
              <w:t>exclusion_reason</w:t>
            </w:r>
          </w:p>
        </w:tc>
        <w:tc>
          <w:tcPr>
            <w:tcW w:w="0" w:type="auto"/>
          </w:tcPr>
          <w:p w14:paraId="2C9D5236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</w:tr>
      <w:tr w:rsidR="00373791" w14:paraId="2C9D523A" w14:textId="77777777">
        <w:tc>
          <w:tcPr>
            <w:tcW w:w="0" w:type="auto"/>
          </w:tcPr>
          <w:p w14:paraId="2C9D5238" w14:textId="77777777" w:rsidR="00373791" w:rsidRDefault="00000000">
            <w:pPr>
              <w:pStyle w:val="Compact"/>
            </w:pPr>
            <w:r>
              <w:t>did_not_finish</w:t>
            </w:r>
          </w:p>
        </w:tc>
        <w:tc>
          <w:tcPr>
            <w:tcW w:w="0" w:type="auto"/>
          </w:tcPr>
          <w:p w14:paraId="2C9D5239" w14:textId="77777777" w:rsidR="00373791" w:rsidRDefault="00000000">
            <w:pPr>
              <w:pStyle w:val="Compact"/>
              <w:jc w:val="right"/>
            </w:pPr>
            <w:r>
              <w:t>35</w:t>
            </w:r>
          </w:p>
        </w:tc>
      </w:tr>
      <w:tr w:rsidR="00373791" w14:paraId="2C9D523D" w14:textId="77777777">
        <w:tc>
          <w:tcPr>
            <w:tcW w:w="0" w:type="auto"/>
          </w:tcPr>
          <w:p w14:paraId="2C9D523B" w14:textId="77777777" w:rsidR="00373791" w:rsidRDefault="00000000">
            <w:pPr>
              <w:pStyle w:val="Compact"/>
            </w:pPr>
            <w:r>
              <w:t>included</w:t>
            </w:r>
          </w:p>
        </w:tc>
        <w:tc>
          <w:tcPr>
            <w:tcW w:w="0" w:type="auto"/>
          </w:tcPr>
          <w:p w14:paraId="2C9D523C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</w:tr>
      <w:tr w:rsidR="00373791" w14:paraId="2C9D5240" w14:textId="77777777">
        <w:tc>
          <w:tcPr>
            <w:tcW w:w="0" w:type="auto"/>
          </w:tcPr>
          <w:p w14:paraId="2C9D523E" w14:textId="77777777" w:rsidR="00373791" w:rsidRDefault="00000000">
            <w:pPr>
              <w:pStyle w:val="Compact"/>
            </w:pPr>
            <w:r>
              <w:t>not_air_carrier</w:t>
            </w:r>
          </w:p>
        </w:tc>
        <w:tc>
          <w:tcPr>
            <w:tcW w:w="0" w:type="auto"/>
          </w:tcPr>
          <w:p w14:paraId="2C9D523F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</w:tbl>
    <w:p w14:paraId="2C9D5241" w14:textId="77777777" w:rsidR="00373791" w:rsidRDefault="00000000">
      <w:pPr>
        <w:pStyle w:val="SourceCode"/>
      </w:pPr>
      <w:r>
        <w:rPr>
          <w:rStyle w:val="VerbatimChar"/>
        </w:rPr>
        <w:t>## **Total records in file:** 113 \n\n**Records kept for analysis:** 76 \n\n**Records excluded:** 37</w:t>
      </w:r>
    </w:p>
    <w:p w14:paraId="2C9D5242" w14:textId="77777777" w:rsidR="00373791" w:rsidRDefault="00000000">
      <w:pPr>
        <w:pStyle w:val="SourceCode"/>
      </w:pPr>
      <w:r>
        <w:rPr>
          <w:rStyle w:val="FunctionTok"/>
        </w:rPr>
        <w:t>write_csv</w:t>
      </w:r>
      <w:r>
        <w:rPr>
          <w:rStyle w:val="NormalTok"/>
        </w:rPr>
        <w:t xml:space="preserve">(included_data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/retention_cleaned.csv"</w:t>
      </w:r>
      <w:r>
        <w:rPr>
          <w:rStyle w:val="NormalTok"/>
        </w:rPr>
        <w:t>))</w:t>
      </w:r>
    </w:p>
    <w:p w14:paraId="2C9D5243" w14:textId="77777777" w:rsidR="00373791" w:rsidRDefault="00000000">
      <w:pPr>
        <w:pStyle w:val="FirstParagraph"/>
      </w:pPr>
      <w:r>
        <w:t>#</w:t>
      </w:r>
      <w:r>
        <w:rPr>
          <w:rStyle w:val="VerbatimChar"/>
        </w:rPr>
        <w:t>{r preview-clean, echo = FALSE} #knitr::kable(head(included_data), caption = "Preview of Cleaned Data") #</w:t>
      </w:r>
    </w:p>
    <w:p w14:paraId="2C9D5244" w14:textId="77777777" w:rsidR="00373791" w:rsidRDefault="00000000">
      <w:pPr>
        <w:pStyle w:val="TableCaption"/>
      </w:pPr>
      <w:r>
        <w:t>Descriptive Statistics for Ag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Descriptive Statistics for Age"/>
      </w:tblPr>
      <w:tblGrid>
        <w:gridCol w:w="334"/>
        <w:gridCol w:w="891"/>
        <w:gridCol w:w="779"/>
        <w:gridCol w:w="1226"/>
        <w:gridCol w:w="1002"/>
        <w:gridCol w:w="779"/>
        <w:gridCol w:w="891"/>
        <w:gridCol w:w="779"/>
        <w:gridCol w:w="891"/>
        <w:gridCol w:w="1002"/>
        <w:gridCol w:w="1002"/>
      </w:tblGrid>
      <w:tr w:rsidR="00373791" w14:paraId="2C9D5250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6" w:type="dxa"/>
          </w:tcPr>
          <w:p w14:paraId="2C9D5245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736" w:type="dxa"/>
          </w:tcPr>
          <w:p w14:paraId="2C9D5246" w14:textId="77777777" w:rsidR="00373791" w:rsidRDefault="00000000">
            <w:pPr>
              <w:pStyle w:val="Compact"/>
              <w:jc w:val="right"/>
            </w:pPr>
            <w:r>
              <w:t>min_age</w:t>
            </w:r>
          </w:p>
        </w:tc>
        <w:tc>
          <w:tcPr>
            <w:tcW w:w="644" w:type="dxa"/>
          </w:tcPr>
          <w:p w14:paraId="2C9D5247" w14:textId="77777777" w:rsidR="00373791" w:rsidRDefault="00000000">
            <w:pPr>
              <w:pStyle w:val="Compact"/>
              <w:jc w:val="right"/>
            </w:pPr>
            <w:r>
              <w:t>q1_age</w:t>
            </w:r>
          </w:p>
        </w:tc>
        <w:tc>
          <w:tcPr>
            <w:tcW w:w="1013" w:type="dxa"/>
          </w:tcPr>
          <w:p w14:paraId="2C9D5248" w14:textId="77777777" w:rsidR="00373791" w:rsidRDefault="00000000">
            <w:pPr>
              <w:pStyle w:val="Compact"/>
              <w:jc w:val="right"/>
            </w:pPr>
            <w:r>
              <w:t>median_age</w:t>
            </w:r>
          </w:p>
        </w:tc>
        <w:tc>
          <w:tcPr>
            <w:tcW w:w="828" w:type="dxa"/>
          </w:tcPr>
          <w:p w14:paraId="2C9D5249" w14:textId="77777777" w:rsidR="00373791" w:rsidRDefault="00000000">
            <w:pPr>
              <w:pStyle w:val="Compact"/>
              <w:jc w:val="right"/>
            </w:pPr>
            <w:r>
              <w:t>mean_age</w:t>
            </w:r>
          </w:p>
        </w:tc>
        <w:tc>
          <w:tcPr>
            <w:tcW w:w="644" w:type="dxa"/>
          </w:tcPr>
          <w:p w14:paraId="2C9D524A" w14:textId="77777777" w:rsidR="00373791" w:rsidRDefault="00000000">
            <w:pPr>
              <w:pStyle w:val="Compact"/>
              <w:jc w:val="right"/>
            </w:pPr>
            <w:r>
              <w:t>q3_age</w:t>
            </w:r>
          </w:p>
        </w:tc>
        <w:tc>
          <w:tcPr>
            <w:tcW w:w="736" w:type="dxa"/>
          </w:tcPr>
          <w:p w14:paraId="2C9D524B" w14:textId="77777777" w:rsidR="00373791" w:rsidRDefault="00000000">
            <w:pPr>
              <w:pStyle w:val="Compact"/>
              <w:jc w:val="right"/>
            </w:pPr>
            <w:r>
              <w:t>max_age</w:t>
            </w:r>
          </w:p>
        </w:tc>
        <w:tc>
          <w:tcPr>
            <w:tcW w:w="644" w:type="dxa"/>
          </w:tcPr>
          <w:p w14:paraId="2C9D524C" w14:textId="77777777" w:rsidR="00373791" w:rsidRDefault="00000000">
            <w:pPr>
              <w:pStyle w:val="Compact"/>
              <w:jc w:val="right"/>
            </w:pPr>
            <w:r>
              <w:t>sd_age</w:t>
            </w:r>
          </w:p>
        </w:tc>
        <w:tc>
          <w:tcPr>
            <w:tcW w:w="736" w:type="dxa"/>
          </w:tcPr>
          <w:p w14:paraId="2C9D524D" w14:textId="77777777" w:rsidR="00373791" w:rsidRDefault="00000000">
            <w:pPr>
              <w:pStyle w:val="Compact"/>
              <w:jc w:val="right"/>
            </w:pPr>
            <w:r>
              <w:t>iqr_age</w:t>
            </w:r>
          </w:p>
        </w:tc>
        <w:tc>
          <w:tcPr>
            <w:tcW w:w="828" w:type="dxa"/>
          </w:tcPr>
          <w:p w14:paraId="2C9D524E" w14:textId="77777777" w:rsidR="00373791" w:rsidRDefault="00000000">
            <w:pPr>
              <w:pStyle w:val="Compact"/>
              <w:jc w:val="right"/>
            </w:pPr>
            <w:r>
              <w:t>skew_age</w:t>
            </w:r>
          </w:p>
        </w:tc>
        <w:tc>
          <w:tcPr>
            <w:tcW w:w="828" w:type="dxa"/>
          </w:tcPr>
          <w:p w14:paraId="2C9D524F" w14:textId="77777777" w:rsidR="00373791" w:rsidRDefault="00000000">
            <w:pPr>
              <w:pStyle w:val="Compact"/>
              <w:jc w:val="right"/>
            </w:pPr>
            <w:r>
              <w:t>kurt_age</w:t>
            </w:r>
          </w:p>
        </w:tc>
      </w:tr>
      <w:tr w:rsidR="00373791" w14:paraId="2C9D525C" w14:textId="77777777">
        <w:tc>
          <w:tcPr>
            <w:tcW w:w="276" w:type="dxa"/>
          </w:tcPr>
          <w:p w14:paraId="2C9D5251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736" w:type="dxa"/>
          </w:tcPr>
          <w:p w14:paraId="2C9D5252" w14:textId="77777777" w:rsidR="00373791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644" w:type="dxa"/>
          </w:tcPr>
          <w:p w14:paraId="2C9D5253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1013" w:type="dxa"/>
          </w:tcPr>
          <w:p w14:paraId="2C9D5254" w14:textId="77777777" w:rsidR="00373791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828" w:type="dxa"/>
          </w:tcPr>
          <w:p w14:paraId="2C9D5255" w14:textId="77777777" w:rsidR="00373791" w:rsidRDefault="00000000">
            <w:pPr>
              <w:pStyle w:val="Compact"/>
              <w:jc w:val="right"/>
            </w:pPr>
            <w:r>
              <w:t>32.41</w:t>
            </w:r>
          </w:p>
        </w:tc>
        <w:tc>
          <w:tcPr>
            <w:tcW w:w="644" w:type="dxa"/>
          </w:tcPr>
          <w:p w14:paraId="2C9D5256" w14:textId="77777777" w:rsidR="00373791" w:rsidRDefault="00000000">
            <w:pPr>
              <w:pStyle w:val="Compact"/>
              <w:jc w:val="right"/>
            </w:pPr>
            <w:r>
              <w:t>35</w:t>
            </w:r>
          </w:p>
        </w:tc>
        <w:tc>
          <w:tcPr>
            <w:tcW w:w="736" w:type="dxa"/>
          </w:tcPr>
          <w:p w14:paraId="2C9D5257" w14:textId="77777777" w:rsidR="00373791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644" w:type="dxa"/>
          </w:tcPr>
          <w:p w14:paraId="2C9D5258" w14:textId="77777777" w:rsidR="00373791" w:rsidRDefault="00000000">
            <w:pPr>
              <w:pStyle w:val="Compact"/>
              <w:jc w:val="right"/>
            </w:pPr>
            <w:r>
              <w:t>9.91</w:t>
            </w:r>
          </w:p>
        </w:tc>
        <w:tc>
          <w:tcPr>
            <w:tcW w:w="736" w:type="dxa"/>
          </w:tcPr>
          <w:p w14:paraId="2C9D5259" w14:textId="77777777" w:rsidR="00373791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828" w:type="dxa"/>
          </w:tcPr>
          <w:p w14:paraId="2C9D525A" w14:textId="77777777" w:rsidR="00373791" w:rsidRDefault="00000000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828" w:type="dxa"/>
          </w:tcPr>
          <w:p w14:paraId="2C9D525B" w14:textId="77777777" w:rsidR="00373791" w:rsidRDefault="00000000">
            <w:pPr>
              <w:pStyle w:val="Compact"/>
              <w:jc w:val="right"/>
            </w:pPr>
            <w:r>
              <w:t>1.48</w:t>
            </w:r>
          </w:p>
        </w:tc>
      </w:tr>
    </w:tbl>
    <w:p w14:paraId="2C9D525D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piro–Wilk normality test p‑value: 0</w:t>
      </w:r>
    </w:p>
    <w:p w14:paraId="2C9D525E" w14:textId="77777777" w:rsidR="003737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D5582" wp14:editId="2C9D5583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tention_files/figure-docx/age-descriptive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9D5584" wp14:editId="2C9D5585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tention_files/figure-docx/age-descriptives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25F" w14:textId="77777777" w:rsidR="00373791" w:rsidRDefault="00000000">
      <w:pPr>
        <w:pStyle w:val="TableCaption"/>
      </w:pPr>
      <w:r>
        <w:t>Age Distribution: ≤ 35 vs &gt; 35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Age Distribution: ≤ 35 vs &gt; 35"/>
      </w:tblPr>
      <w:tblGrid>
        <w:gridCol w:w="1301"/>
        <w:gridCol w:w="473"/>
        <w:gridCol w:w="670"/>
      </w:tblGrid>
      <w:tr w:rsidR="00373791" w14:paraId="2C9D5263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260" w14:textId="77777777" w:rsidR="00373791" w:rsidRDefault="00000000">
            <w:pPr>
              <w:pStyle w:val="Compact"/>
            </w:pPr>
            <w:r>
              <w:t>Age Group</w:t>
            </w:r>
          </w:p>
        </w:tc>
        <w:tc>
          <w:tcPr>
            <w:tcW w:w="0" w:type="auto"/>
          </w:tcPr>
          <w:p w14:paraId="2C9D5261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262" w14:textId="77777777" w:rsidR="00373791" w:rsidRDefault="00000000">
            <w:pPr>
              <w:pStyle w:val="Compact"/>
              <w:jc w:val="right"/>
            </w:pPr>
            <w:r>
              <w:t>%</w:t>
            </w:r>
          </w:p>
        </w:tc>
      </w:tr>
      <w:tr w:rsidR="00373791" w14:paraId="2C9D5267" w14:textId="77777777">
        <w:tc>
          <w:tcPr>
            <w:tcW w:w="0" w:type="auto"/>
          </w:tcPr>
          <w:p w14:paraId="2C9D5264" w14:textId="77777777" w:rsidR="00373791" w:rsidRDefault="00000000">
            <w:pPr>
              <w:pStyle w:val="Compact"/>
            </w:pPr>
            <w:r>
              <w:t>≤ 35</w:t>
            </w:r>
          </w:p>
        </w:tc>
        <w:tc>
          <w:tcPr>
            <w:tcW w:w="0" w:type="auto"/>
          </w:tcPr>
          <w:p w14:paraId="2C9D5265" w14:textId="77777777" w:rsidR="00373791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C9D5266" w14:textId="77777777" w:rsidR="00373791" w:rsidRDefault="00000000">
            <w:pPr>
              <w:pStyle w:val="Compact"/>
              <w:jc w:val="right"/>
            </w:pPr>
            <w:r>
              <w:t>76.3</w:t>
            </w:r>
          </w:p>
        </w:tc>
      </w:tr>
      <w:tr w:rsidR="00373791" w14:paraId="2C9D526B" w14:textId="77777777">
        <w:tc>
          <w:tcPr>
            <w:tcW w:w="0" w:type="auto"/>
          </w:tcPr>
          <w:p w14:paraId="2C9D5268" w14:textId="77777777" w:rsidR="00373791" w:rsidRDefault="00000000">
            <w:pPr>
              <w:pStyle w:val="Compact"/>
            </w:pPr>
            <w:r>
              <w:t>&gt; 35</w:t>
            </w:r>
          </w:p>
        </w:tc>
        <w:tc>
          <w:tcPr>
            <w:tcW w:w="0" w:type="auto"/>
          </w:tcPr>
          <w:p w14:paraId="2C9D5269" w14:textId="77777777" w:rsidR="0037379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C9D526A" w14:textId="77777777" w:rsidR="00373791" w:rsidRDefault="00000000">
            <w:pPr>
              <w:pStyle w:val="Compact"/>
              <w:jc w:val="right"/>
            </w:pPr>
            <w:r>
              <w:t>23.7</w:t>
            </w:r>
          </w:p>
        </w:tc>
      </w:tr>
    </w:tbl>
    <w:p w14:paraId="2C9D526C" w14:textId="77777777" w:rsidR="00373791" w:rsidRDefault="00373791"/>
    <w:p w14:paraId="2C9D526D" w14:textId="77777777" w:rsidR="00373791" w:rsidRDefault="00000000">
      <w:pPr>
        <w:pStyle w:val="TableCaption"/>
      </w:pPr>
      <w:r>
        <w:t>Descriptive Statistics for Years of Experienc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Descriptive Statistics for Years of Experience"/>
      </w:tblPr>
      <w:tblGrid>
        <w:gridCol w:w="334"/>
        <w:gridCol w:w="891"/>
        <w:gridCol w:w="779"/>
        <w:gridCol w:w="1226"/>
        <w:gridCol w:w="1002"/>
        <w:gridCol w:w="779"/>
        <w:gridCol w:w="891"/>
        <w:gridCol w:w="779"/>
        <w:gridCol w:w="891"/>
        <w:gridCol w:w="1002"/>
        <w:gridCol w:w="1002"/>
      </w:tblGrid>
      <w:tr w:rsidR="00373791" w14:paraId="2C9D5279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6" w:type="dxa"/>
          </w:tcPr>
          <w:p w14:paraId="2C9D526E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736" w:type="dxa"/>
          </w:tcPr>
          <w:p w14:paraId="2C9D526F" w14:textId="77777777" w:rsidR="00373791" w:rsidRDefault="00000000">
            <w:pPr>
              <w:pStyle w:val="Compact"/>
              <w:jc w:val="right"/>
            </w:pPr>
            <w:r>
              <w:t>min_exp</w:t>
            </w:r>
          </w:p>
        </w:tc>
        <w:tc>
          <w:tcPr>
            <w:tcW w:w="644" w:type="dxa"/>
          </w:tcPr>
          <w:p w14:paraId="2C9D5270" w14:textId="77777777" w:rsidR="00373791" w:rsidRDefault="00000000">
            <w:pPr>
              <w:pStyle w:val="Compact"/>
              <w:jc w:val="right"/>
            </w:pPr>
            <w:r>
              <w:t>q1_exp</w:t>
            </w:r>
          </w:p>
        </w:tc>
        <w:tc>
          <w:tcPr>
            <w:tcW w:w="1013" w:type="dxa"/>
          </w:tcPr>
          <w:p w14:paraId="2C9D5271" w14:textId="77777777" w:rsidR="00373791" w:rsidRDefault="00000000">
            <w:pPr>
              <w:pStyle w:val="Compact"/>
              <w:jc w:val="right"/>
            </w:pPr>
            <w:r>
              <w:t>median_exp</w:t>
            </w:r>
          </w:p>
        </w:tc>
        <w:tc>
          <w:tcPr>
            <w:tcW w:w="828" w:type="dxa"/>
          </w:tcPr>
          <w:p w14:paraId="2C9D5272" w14:textId="77777777" w:rsidR="00373791" w:rsidRDefault="00000000">
            <w:pPr>
              <w:pStyle w:val="Compact"/>
              <w:jc w:val="right"/>
            </w:pPr>
            <w:r>
              <w:t>mean_exp</w:t>
            </w:r>
          </w:p>
        </w:tc>
        <w:tc>
          <w:tcPr>
            <w:tcW w:w="644" w:type="dxa"/>
          </w:tcPr>
          <w:p w14:paraId="2C9D5273" w14:textId="77777777" w:rsidR="00373791" w:rsidRDefault="00000000">
            <w:pPr>
              <w:pStyle w:val="Compact"/>
              <w:jc w:val="right"/>
            </w:pPr>
            <w:r>
              <w:t>q3_exp</w:t>
            </w:r>
          </w:p>
        </w:tc>
        <w:tc>
          <w:tcPr>
            <w:tcW w:w="736" w:type="dxa"/>
          </w:tcPr>
          <w:p w14:paraId="2C9D5274" w14:textId="77777777" w:rsidR="00373791" w:rsidRDefault="00000000">
            <w:pPr>
              <w:pStyle w:val="Compact"/>
              <w:jc w:val="right"/>
            </w:pPr>
            <w:r>
              <w:t>max_exp</w:t>
            </w:r>
          </w:p>
        </w:tc>
        <w:tc>
          <w:tcPr>
            <w:tcW w:w="644" w:type="dxa"/>
          </w:tcPr>
          <w:p w14:paraId="2C9D5275" w14:textId="77777777" w:rsidR="00373791" w:rsidRDefault="00000000">
            <w:pPr>
              <w:pStyle w:val="Compact"/>
              <w:jc w:val="right"/>
            </w:pPr>
            <w:r>
              <w:t>sd_exp</w:t>
            </w:r>
          </w:p>
        </w:tc>
        <w:tc>
          <w:tcPr>
            <w:tcW w:w="736" w:type="dxa"/>
          </w:tcPr>
          <w:p w14:paraId="2C9D5276" w14:textId="77777777" w:rsidR="00373791" w:rsidRDefault="00000000">
            <w:pPr>
              <w:pStyle w:val="Compact"/>
              <w:jc w:val="right"/>
            </w:pPr>
            <w:r>
              <w:t>iqr_exp</w:t>
            </w:r>
          </w:p>
        </w:tc>
        <w:tc>
          <w:tcPr>
            <w:tcW w:w="828" w:type="dxa"/>
          </w:tcPr>
          <w:p w14:paraId="2C9D5277" w14:textId="77777777" w:rsidR="00373791" w:rsidRDefault="00000000">
            <w:pPr>
              <w:pStyle w:val="Compact"/>
              <w:jc w:val="right"/>
            </w:pPr>
            <w:r>
              <w:t>skew_exp</w:t>
            </w:r>
          </w:p>
        </w:tc>
        <w:tc>
          <w:tcPr>
            <w:tcW w:w="828" w:type="dxa"/>
          </w:tcPr>
          <w:p w14:paraId="2C9D5278" w14:textId="77777777" w:rsidR="00373791" w:rsidRDefault="00000000">
            <w:pPr>
              <w:pStyle w:val="Compact"/>
              <w:jc w:val="right"/>
            </w:pPr>
            <w:r>
              <w:t>kurt_exp</w:t>
            </w:r>
          </w:p>
        </w:tc>
      </w:tr>
      <w:tr w:rsidR="00373791" w14:paraId="2C9D5285" w14:textId="77777777">
        <w:tc>
          <w:tcPr>
            <w:tcW w:w="276" w:type="dxa"/>
          </w:tcPr>
          <w:p w14:paraId="2C9D527A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736" w:type="dxa"/>
          </w:tcPr>
          <w:p w14:paraId="2C9D527B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44" w:type="dxa"/>
          </w:tcPr>
          <w:p w14:paraId="2C9D527C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13" w:type="dxa"/>
          </w:tcPr>
          <w:p w14:paraId="2C9D527D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828" w:type="dxa"/>
          </w:tcPr>
          <w:p w14:paraId="2C9D527E" w14:textId="77777777" w:rsidR="00373791" w:rsidRDefault="00000000">
            <w:pPr>
              <w:pStyle w:val="Compact"/>
              <w:jc w:val="right"/>
            </w:pPr>
            <w:r>
              <w:t>5.78</w:t>
            </w:r>
          </w:p>
        </w:tc>
        <w:tc>
          <w:tcPr>
            <w:tcW w:w="644" w:type="dxa"/>
          </w:tcPr>
          <w:p w14:paraId="2C9D527F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736" w:type="dxa"/>
          </w:tcPr>
          <w:p w14:paraId="2C9D5280" w14:textId="77777777" w:rsidR="00373791" w:rsidRDefault="00000000">
            <w:pPr>
              <w:pStyle w:val="Compact"/>
              <w:jc w:val="right"/>
            </w:pPr>
            <w:r>
              <w:t>30</w:t>
            </w:r>
          </w:p>
        </w:tc>
        <w:tc>
          <w:tcPr>
            <w:tcW w:w="644" w:type="dxa"/>
          </w:tcPr>
          <w:p w14:paraId="2C9D5281" w14:textId="77777777" w:rsidR="00373791" w:rsidRDefault="00000000">
            <w:pPr>
              <w:pStyle w:val="Compact"/>
              <w:jc w:val="right"/>
            </w:pPr>
            <w:r>
              <w:t>6.55</w:t>
            </w:r>
          </w:p>
        </w:tc>
        <w:tc>
          <w:tcPr>
            <w:tcW w:w="736" w:type="dxa"/>
          </w:tcPr>
          <w:p w14:paraId="2C9D5282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828" w:type="dxa"/>
          </w:tcPr>
          <w:p w14:paraId="2C9D5283" w14:textId="77777777" w:rsidR="00373791" w:rsidRDefault="00000000">
            <w:pPr>
              <w:pStyle w:val="Compact"/>
              <w:jc w:val="right"/>
            </w:pPr>
            <w:r>
              <w:t>2.21</w:t>
            </w:r>
          </w:p>
        </w:tc>
        <w:tc>
          <w:tcPr>
            <w:tcW w:w="828" w:type="dxa"/>
          </w:tcPr>
          <w:p w14:paraId="2C9D5284" w14:textId="77777777" w:rsidR="00373791" w:rsidRDefault="00000000">
            <w:pPr>
              <w:pStyle w:val="Compact"/>
              <w:jc w:val="right"/>
            </w:pPr>
            <w:r>
              <w:t>4.74</w:t>
            </w:r>
          </w:p>
        </w:tc>
      </w:tr>
    </w:tbl>
    <w:p w14:paraId="2C9D5286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piro–Wilk normality test p‑value: 3.131e-11</w:t>
      </w:r>
    </w:p>
    <w:p w14:paraId="2C9D5287" w14:textId="77777777" w:rsidR="003737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D5586" wp14:editId="2C9D558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tention_files/figure-docx/experience-descriptiv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9D5588" wp14:editId="2C9D5589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etention_files/figure-docx/experience-descriptiv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288" w14:textId="77777777" w:rsidR="00373791" w:rsidRDefault="00000000">
      <w:pPr>
        <w:pStyle w:val="TableCaption"/>
      </w:pPr>
      <w:r>
        <w:t>Descriptive Statistics for Total Flying Hou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Descriptive Statistics for Total Flying Hours"/>
      </w:tblPr>
      <w:tblGrid>
        <w:gridCol w:w="285"/>
        <w:gridCol w:w="902"/>
        <w:gridCol w:w="812"/>
        <w:gridCol w:w="1173"/>
        <w:gridCol w:w="992"/>
        <w:gridCol w:w="812"/>
        <w:gridCol w:w="902"/>
        <w:gridCol w:w="812"/>
        <w:gridCol w:w="902"/>
        <w:gridCol w:w="992"/>
        <w:gridCol w:w="992"/>
      </w:tblGrid>
      <w:tr w:rsidR="00373791" w14:paraId="2C9D5294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4" w:type="dxa"/>
          </w:tcPr>
          <w:p w14:paraId="2C9D5289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747" w:type="dxa"/>
          </w:tcPr>
          <w:p w14:paraId="2C9D528A" w14:textId="77777777" w:rsidR="00373791" w:rsidRDefault="00000000">
            <w:pPr>
              <w:pStyle w:val="Compact"/>
              <w:jc w:val="right"/>
            </w:pPr>
            <w:r>
              <w:t>min_hours</w:t>
            </w:r>
          </w:p>
        </w:tc>
        <w:tc>
          <w:tcPr>
            <w:tcW w:w="672" w:type="dxa"/>
          </w:tcPr>
          <w:p w14:paraId="2C9D528B" w14:textId="77777777" w:rsidR="00373791" w:rsidRDefault="00000000">
            <w:pPr>
              <w:pStyle w:val="Compact"/>
              <w:jc w:val="right"/>
            </w:pPr>
            <w:r>
              <w:t>q1_hours</w:t>
            </w:r>
          </w:p>
        </w:tc>
        <w:tc>
          <w:tcPr>
            <w:tcW w:w="971" w:type="dxa"/>
          </w:tcPr>
          <w:p w14:paraId="2C9D528C" w14:textId="77777777" w:rsidR="00373791" w:rsidRDefault="00000000">
            <w:pPr>
              <w:pStyle w:val="Compact"/>
              <w:jc w:val="right"/>
            </w:pPr>
            <w:r>
              <w:t>median_hours</w:t>
            </w:r>
          </w:p>
        </w:tc>
        <w:tc>
          <w:tcPr>
            <w:tcW w:w="821" w:type="dxa"/>
          </w:tcPr>
          <w:p w14:paraId="2C9D528D" w14:textId="77777777" w:rsidR="00373791" w:rsidRDefault="00000000">
            <w:pPr>
              <w:pStyle w:val="Compact"/>
              <w:jc w:val="right"/>
            </w:pPr>
            <w:r>
              <w:t>mean_hours</w:t>
            </w:r>
          </w:p>
        </w:tc>
        <w:tc>
          <w:tcPr>
            <w:tcW w:w="672" w:type="dxa"/>
          </w:tcPr>
          <w:p w14:paraId="2C9D528E" w14:textId="77777777" w:rsidR="00373791" w:rsidRDefault="00000000">
            <w:pPr>
              <w:pStyle w:val="Compact"/>
              <w:jc w:val="right"/>
            </w:pPr>
            <w:r>
              <w:t>q3_hours</w:t>
            </w:r>
          </w:p>
        </w:tc>
        <w:tc>
          <w:tcPr>
            <w:tcW w:w="747" w:type="dxa"/>
          </w:tcPr>
          <w:p w14:paraId="2C9D528F" w14:textId="77777777" w:rsidR="00373791" w:rsidRDefault="00000000">
            <w:pPr>
              <w:pStyle w:val="Compact"/>
              <w:jc w:val="right"/>
            </w:pPr>
            <w:r>
              <w:t>max_hours</w:t>
            </w:r>
          </w:p>
        </w:tc>
        <w:tc>
          <w:tcPr>
            <w:tcW w:w="672" w:type="dxa"/>
          </w:tcPr>
          <w:p w14:paraId="2C9D5290" w14:textId="77777777" w:rsidR="00373791" w:rsidRDefault="00000000">
            <w:pPr>
              <w:pStyle w:val="Compact"/>
              <w:jc w:val="right"/>
            </w:pPr>
            <w:r>
              <w:t>sd_hours</w:t>
            </w:r>
          </w:p>
        </w:tc>
        <w:tc>
          <w:tcPr>
            <w:tcW w:w="747" w:type="dxa"/>
          </w:tcPr>
          <w:p w14:paraId="2C9D5291" w14:textId="77777777" w:rsidR="00373791" w:rsidRDefault="00000000">
            <w:pPr>
              <w:pStyle w:val="Compact"/>
              <w:jc w:val="right"/>
            </w:pPr>
            <w:r>
              <w:t>iqr_hours</w:t>
            </w:r>
          </w:p>
        </w:tc>
        <w:tc>
          <w:tcPr>
            <w:tcW w:w="821" w:type="dxa"/>
          </w:tcPr>
          <w:p w14:paraId="2C9D5292" w14:textId="77777777" w:rsidR="00373791" w:rsidRDefault="00000000">
            <w:pPr>
              <w:pStyle w:val="Compact"/>
              <w:jc w:val="right"/>
            </w:pPr>
            <w:r>
              <w:t>skew_hours</w:t>
            </w:r>
          </w:p>
        </w:tc>
        <w:tc>
          <w:tcPr>
            <w:tcW w:w="821" w:type="dxa"/>
          </w:tcPr>
          <w:p w14:paraId="2C9D5293" w14:textId="77777777" w:rsidR="00373791" w:rsidRDefault="00000000">
            <w:pPr>
              <w:pStyle w:val="Compact"/>
              <w:jc w:val="right"/>
            </w:pPr>
            <w:r>
              <w:t>kurt_hours</w:t>
            </w:r>
          </w:p>
        </w:tc>
      </w:tr>
      <w:tr w:rsidR="00373791" w14:paraId="2C9D52A0" w14:textId="77777777">
        <w:tc>
          <w:tcPr>
            <w:tcW w:w="224" w:type="dxa"/>
          </w:tcPr>
          <w:p w14:paraId="2C9D5295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747" w:type="dxa"/>
          </w:tcPr>
          <w:p w14:paraId="2C9D5296" w14:textId="77777777" w:rsidR="00373791" w:rsidRDefault="00000000">
            <w:pPr>
              <w:pStyle w:val="Compact"/>
              <w:jc w:val="right"/>
            </w:pPr>
            <w:r>
              <w:t>840</w:t>
            </w:r>
          </w:p>
        </w:tc>
        <w:tc>
          <w:tcPr>
            <w:tcW w:w="672" w:type="dxa"/>
          </w:tcPr>
          <w:p w14:paraId="2C9D5297" w14:textId="77777777" w:rsidR="00373791" w:rsidRDefault="00000000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971" w:type="dxa"/>
          </w:tcPr>
          <w:p w14:paraId="2C9D5298" w14:textId="77777777" w:rsidR="00373791" w:rsidRDefault="00000000">
            <w:pPr>
              <w:pStyle w:val="Compact"/>
              <w:jc w:val="right"/>
            </w:pPr>
            <w:r>
              <w:t>2900</w:t>
            </w:r>
          </w:p>
        </w:tc>
        <w:tc>
          <w:tcPr>
            <w:tcW w:w="821" w:type="dxa"/>
          </w:tcPr>
          <w:p w14:paraId="2C9D5299" w14:textId="77777777" w:rsidR="00373791" w:rsidRDefault="00000000">
            <w:pPr>
              <w:pStyle w:val="Compact"/>
              <w:jc w:val="right"/>
            </w:pPr>
            <w:r>
              <w:t>4532.13</w:t>
            </w:r>
          </w:p>
        </w:tc>
        <w:tc>
          <w:tcPr>
            <w:tcW w:w="672" w:type="dxa"/>
          </w:tcPr>
          <w:p w14:paraId="2C9D529A" w14:textId="77777777" w:rsidR="00373791" w:rsidRDefault="00000000">
            <w:pPr>
              <w:pStyle w:val="Compact"/>
              <w:jc w:val="right"/>
            </w:pPr>
            <w:r>
              <w:t>4500</w:t>
            </w:r>
          </w:p>
        </w:tc>
        <w:tc>
          <w:tcPr>
            <w:tcW w:w="747" w:type="dxa"/>
          </w:tcPr>
          <w:p w14:paraId="2C9D529B" w14:textId="77777777" w:rsidR="00373791" w:rsidRDefault="00000000">
            <w:pPr>
              <w:pStyle w:val="Compact"/>
              <w:jc w:val="right"/>
            </w:pPr>
            <w:r>
              <w:t>22000</w:t>
            </w:r>
          </w:p>
        </w:tc>
        <w:tc>
          <w:tcPr>
            <w:tcW w:w="672" w:type="dxa"/>
          </w:tcPr>
          <w:p w14:paraId="2C9D529C" w14:textId="77777777" w:rsidR="00373791" w:rsidRDefault="00000000">
            <w:pPr>
              <w:pStyle w:val="Compact"/>
              <w:jc w:val="right"/>
            </w:pPr>
            <w:r>
              <w:t>4490.88</w:t>
            </w:r>
          </w:p>
        </w:tc>
        <w:tc>
          <w:tcPr>
            <w:tcW w:w="747" w:type="dxa"/>
          </w:tcPr>
          <w:p w14:paraId="2C9D529D" w14:textId="77777777" w:rsidR="00373791" w:rsidRDefault="00000000">
            <w:pPr>
              <w:pStyle w:val="Compact"/>
              <w:jc w:val="right"/>
            </w:pPr>
            <w:r>
              <w:t>2485</w:t>
            </w:r>
          </w:p>
        </w:tc>
        <w:tc>
          <w:tcPr>
            <w:tcW w:w="821" w:type="dxa"/>
          </w:tcPr>
          <w:p w14:paraId="2C9D529E" w14:textId="77777777" w:rsidR="00373791" w:rsidRDefault="00000000">
            <w:pPr>
              <w:pStyle w:val="Compact"/>
              <w:jc w:val="right"/>
            </w:pPr>
            <w:r>
              <w:t>2.41</w:t>
            </w:r>
          </w:p>
        </w:tc>
        <w:tc>
          <w:tcPr>
            <w:tcW w:w="821" w:type="dxa"/>
          </w:tcPr>
          <w:p w14:paraId="2C9D529F" w14:textId="77777777" w:rsidR="00373791" w:rsidRDefault="00000000">
            <w:pPr>
              <w:pStyle w:val="Compact"/>
              <w:jc w:val="right"/>
            </w:pPr>
            <w:r>
              <w:t>5.48</w:t>
            </w:r>
          </w:p>
        </w:tc>
      </w:tr>
    </w:tbl>
    <w:p w14:paraId="2C9D52A1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hapiro–Wilk normality test p‑value: 3.991e-12</w:t>
      </w:r>
    </w:p>
    <w:p w14:paraId="2C9D52A2" w14:textId="77777777" w:rsidR="003737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D558A" wp14:editId="2C9D558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etention_files/figure-docx/total-flying-hours-descriptiv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9D558C" wp14:editId="2C9D558D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etention_files/figure-docx/total-flying-hours-descriptive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2A3" w14:textId="77777777" w:rsidR="00373791" w:rsidRDefault="00000000">
      <w:pPr>
        <w:pStyle w:val="TableCaption"/>
      </w:pPr>
      <w:r>
        <w:t>Gender Distribu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Gender Distribution"/>
      </w:tblPr>
      <w:tblGrid>
        <w:gridCol w:w="1892"/>
        <w:gridCol w:w="473"/>
        <w:gridCol w:w="1020"/>
      </w:tblGrid>
      <w:tr w:rsidR="00373791" w14:paraId="2C9D52A7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2A4" w14:textId="77777777" w:rsidR="00373791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C9D52A5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2A6" w14:textId="77777777" w:rsidR="00373791" w:rsidRDefault="00000000">
            <w:pPr>
              <w:pStyle w:val="Compact"/>
            </w:pPr>
            <w:r>
              <w:t>percent</w:t>
            </w:r>
          </w:p>
        </w:tc>
      </w:tr>
      <w:tr w:rsidR="00373791" w14:paraId="2C9D52AB" w14:textId="77777777">
        <w:tc>
          <w:tcPr>
            <w:tcW w:w="0" w:type="auto"/>
          </w:tcPr>
          <w:p w14:paraId="2C9D52A8" w14:textId="77777777" w:rsidR="00373791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2C9D52A9" w14:textId="77777777" w:rsidR="0037379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D52AA" w14:textId="77777777" w:rsidR="00373791" w:rsidRDefault="00000000">
            <w:pPr>
              <w:pStyle w:val="Compact"/>
            </w:pPr>
            <w:r>
              <w:t>10.5%</w:t>
            </w:r>
          </w:p>
        </w:tc>
      </w:tr>
      <w:tr w:rsidR="00373791" w14:paraId="2C9D52AF" w14:textId="77777777">
        <w:tc>
          <w:tcPr>
            <w:tcW w:w="0" w:type="auto"/>
          </w:tcPr>
          <w:p w14:paraId="2C9D52AC" w14:textId="77777777" w:rsidR="00373791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2C9D52AD" w14:textId="77777777" w:rsidR="00373791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C9D52AE" w14:textId="77777777" w:rsidR="00373791" w:rsidRDefault="00000000">
            <w:pPr>
              <w:pStyle w:val="Compact"/>
            </w:pPr>
            <w:r>
              <w:t>88.2%</w:t>
            </w:r>
          </w:p>
        </w:tc>
      </w:tr>
      <w:tr w:rsidR="00373791" w14:paraId="2C9D52B3" w14:textId="77777777">
        <w:tc>
          <w:tcPr>
            <w:tcW w:w="0" w:type="auto"/>
          </w:tcPr>
          <w:p w14:paraId="2C9D52B0" w14:textId="77777777" w:rsidR="00373791" w:rsidRDefault="00000000">
            <w:pPr>
              <w:pStyle w:val="Compact"/>
            </w:pPr>
            <w:r>
              <w:t>Prefer not to say</w:t>
            </w:r>
          </w:p>
        </w:tc>
        <w:tc>
          <w:tcPr>
            <w:tcW w:w="0" w:type="auto"/>
          </w:tcPr>
          <w:p w14:paraId="2C9D52B1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2B2" w14:textId="77777777" w:rsidR="00373791" w:rsidRDefault="00000000">
            <w:pPr>
              <w:pStyle w:val="Compact"/>
            </w:pPr>
            <w:r>
              <w:t>1.3%</w:t>
            </w:r>
          </w:p>
        </w:tc>
      </w:tr>
      <w:tr w:rsidR="00373791" w14:paraId="2C9D52B7" w14:textId="77777777">
        <w:tc>
          <w:tcPr>
            <w:tcW w:w="0" w:type="auto"/>
          </w:tcPr>
          <w:p w14:paraId="2C9D52B4" w14:textId="77777777" w:rsidR="00373791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C9D52B5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2B6" w14:textId="77777777" w:rsidR="00373791" w:rsidRDefault="00000000">
            <w:pPr>
              <w:pStyle w:val="Compact"/>
            </w:pPr>
            <w:r>
              <w:t>100.0%</w:t>
            </w:r>
          </w:p>
        </w:tc>
      </w:tr>
    </w:tbl>
    <w:p w14:paraId="2C9D52B8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ssing / blank gender responses: 0</w:t>
      </w:r>
    </w:p>
    <w:p w14:paraId="2C9D52B9" w14:textId="77777777" w:rsidR="003737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D558E" wp14:editId="2C9D558F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etention_files/figure-docx/gender-descriptive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2BA" w14:textId="77777777" w:rsidR="00373791" w:rsidRDefault="00000000">
      <w:pPr>
        <w:pStyle w:val="TableCaption"/>
      </w:pPr>
      <w:r>
        <w:t>Air‑Carrier Type Distribu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Air‑Carrier Type Distribution"/>
      </w:tblPr>
      <w:tblGrid>
        <w:gridCol w:w="3659"/>
        <w:gridCol w:w="473"/>
        <w:gridCol w:w="1020"/>
      </w:tblGrid>
      <w:tr w:rsidR="00373791" w14:paraId="2C9D52BE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2BB" w14:textId="77777777" w:rsidR="00373791" w:rsidRDefault="00000000">
            <w:pPr>
              <w:pStyle w:val="Compact"/>
            </w:pPr>
            <w:r>
              <w:t>air_carrier_type</w:t>
            </w:r>
          </w:p>
        </w:tc>
        <w:tc>
          <w:tcPr>
            <w:tcW w:w="0" w:type="auto"/>
          </w:tcPr>
          <w:p w14:paraId="2C9D52BC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2BD" w14:textId="77777777" w:rsidR="00373791" w:rsidRDefault="00000000">
            <w:pPr>
              <w:pStyle w:val="Compact"/>
            </w:pPr>
            <w:r>
              <w:t>percent</w:t>
            </w:r>
          </w:p>
        </w:tc>
      </w:tr>
      <w:tr w:rsidR="00373791" w14:paraId="2C9D52C2" w14:textId="77777777">
        <w:tc>
          <w:tcPr>
            <w:tcW w:w="0" w:type="auto"/>
          </w:tcPr>
          <w:p w14:paraId="2C9D52BF" w14:textId="77777777" w:rsidR="00373791" w:rsidRDefault="00000000">
            <w:pPr>
              <w:pStyle w:val="Compact"/>
            </w:pPr>
            <w:r>
              <w:t>Charter/Fractional (Part 135/91K)</w:t>
            </w:r>
          </w:p>
        </w:tc>
        <w:tc>
          <w:tcPr>
            <w:tcW w:w="0" w:type="auto"/>
          </w:tcPr>
          <w:p w14:paraId="2C9D52C0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9D52C1" w14:textId="77777777" w:rsidR="00373791" w:rsidRDefault="00000000">
            <w:pPr>
              <w:pStyle w:val="Compact"/>
            </w:pPr>
            <w:r>
              <w:t>2.6%</w:t>
            </w:r>
          </w:p>
        </w:tc>
      </w:tr>
      <w:tr w:rsidR="00373791" w14:paraId="2C9D52C6" w14:textId="77777777">
        <w:tc>
          <w:tcPr>
            <w:tcW w:w="0" w:type="auto"/>
          </w:tcPr>
          <w:p w14:paraId="2C9D52C3" w14:textId="77777777" w:rsidR="00373791" w:rsidRDefault="00000000">
            <w:pPr>
              <w:pStyle w:val="Compact"/>
            </w:pPr>
            <w:r>
              <w:t>Freight/Cargo Carrier</w:t>
            </w:r>
          </w:p>
        </w:tc>
        <w:tc>
          <w:tcPr>
            <w:tcW w:w="0" w:type="auto"/>
          </w:tcPr>
          <w:p w14:paraId="2C9D52C4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2C5" w14:textId="77777777" w:rsidR="00373791" w:rsidRDefault="00000000">
            <w:pPr>
              <w:pStyle w:val="Compact"/>
            </w:pPr>
            <w:r>
              <w:t>1.3%</w:t>
            </w:r>
          </w:p>
        </w:tc>
      </w:tr>
      <w:tr w:rsidR="00373791" w14:paraId="2C9D52CA" w14:textId="77777777">
        <w:tc>
          <w:tcPr>
            <w:tcW w:w="0" w:type="auto"/>
          </w:tcPr>
          <w:p w14:paraId="2C9D52C7" w14:textId="77777777" w:rsidR="00373791" w:rsidRDefault="00000000">
            <w:pPr>
              <w:pStyle w:val="Compact"/>
            </w:pPr>
            <w:r>
              <w:t>Legacy/Mainline Part 121 Airline</w:t>
            </w:r>
          </w:p>
        </w:tc>
        <w:tc>
          <w:tcPr>
            <w:tcW w:w="0" w:type="auto"/>
          </w:tcPr>
          <w:p w14:paraId="2C9D52C8" w14:textId="77777777" w:rsidR="0037379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2C9D52C9" w14:textId="77777777" w:rsidR="00373791" w:rsidRDefault="00000000">
            <w:pPr>
              <w:pStyle w:val="Compact"/>
            </w:pPr>
            <w:r>
              <w:t>14.5%</w:t>
            </w:r>
          </w:p>
        </w:tc>
      </w:tr>
      <w:tr w:rsidR="00373791" w14:paraId="2C9D52CE" w14:textId="77777777">
        <w:tc>
          <w:tcPr>
            <w:tcW w:w="0" w:type="auto"/>
          </w:tcPr>
          <w:p w14:paraId="2C9D52CB" w14:textId="77777777" w:rsidR="00373791" w:rsidRDefault="00000000">
            <w:pPr>
              <w:pStyle w:val="Compact"/>
            </w:pPr>
            <w:r>
              <w:t>Low Cost Carrier</w:t>
            </w:r>
          </w:p>
        </w:tc>
        <w:tc>
          <w:tcPr>
            <w:tcW w:w="0" w:type="auto"/>
          </w:tcPr>
          <w:p w14:paraId="2C9D52CC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C9D52CD" w14:textId="77777777" w:rsidR="00373791" w:rsidRDefault="00000000">
            <w:pPr>
              <w:pStyle w:val="Compact"/>
            </w:pPr>
            <w:r>
              <w:t>6.6%</w:t>
            </w:r>
          </w:p>
        </w:tc>
      </w:tr>
      <w:tr w:rsidR="00373791" w14:paraId="2C9D52D2" w14:textId="77777777">
        <w:tc>
          <w:tcPr>
            <w:tcW w:w="0" w:type="auto"/>
          </w:tcPr>
          <w:p w14:paraId="2C9D52CF" w14:textId="77777777" w:rsidR="00373791" w:rsidRDefault="00000000">
            <w:pPr>
              <w:pStyle w:val="Compact"/>
            </w:pPr>
            <w:r>
              <w:t>Regional Airline</w:t>
            </w:r>
          </w:p>
        </w:tc>
        <w:tc>
          <w:tcPr>
            <w:tcW w:w="0" w:type="auto"/>
          </w:tcPr>
          <w:p w14:paraId="2C9D52D0" w14:textId="77777777" w:rsidR="00373791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2C9D52D1" w14:textId="77777777" w:rsidR="00373791" w:rsidRDefault="00000000">
            <w:pPr>
              <w:pStyle w:val="Compact"/>
            </w:pPr>
            <w:r>
              <w:t>75.0%</w:t>
            </w:r>
          </w:p>
        </w:tc>
      </w:tr>
      <w:tr w:rsidR="00373791" w14:paraId="2C9D52D6" w14:textId="77777777">
        <w:tc>
          <w:tcPr>
            <w:tcW w:w="0" w:type="auto"/>
          </w:tcPr>
          <w:p w14:paraId="2C9D52D3" w14:textId="77777777" w:rsidR="00373791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C9D52D4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2D5" w14:textId="77777777" w:rsidR="00373791" w:rsidRDefault="00000000">
            <w:pPr>
              <w:pStyle w:val="Compact"/>
            </w:pPr>
            <w:r>
              <w:t>100.0%</w:t>
            </w:r>
          </w:p>
        </w:tc>
      </w:tr>
    </w:tbl>
    <w:p w14:paraId="2C9D52D7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ssing / blank carrier‑type responses: 0</w:t>
      </w:r>
    </w:p>
    <w:p w14:paraId="2C9D52D8" w14:textId="77777777" w:rsidR="003737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D5590" wp14:editId="2C9D5591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etention_files/figure-docx/carrier-type-descriptive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2D9" w14:textId="77777777" w:rsidR="00373791" w:rsidRDefault="00000000">
      <w:pPr>
        <w:pStyle w:val="TableCaption"/>
      </w:pPr>
      <w:r>
        <w:t>Flight‑Deck Position Distribu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Flight‑Deck Position Distribution"/>
      </w:tblPr>
      <w:tblGrid>
        <w:gridCol w:w="2008"/>
        <w:gridCol w:w="473"/>
        <w:gridCol w:w="1020"/>
      </w:tblGrid>
      <w:tr w:rsidR="00373791" w14:paraId="2C9D52DD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2DA" w14:textId="77777777" w:rsidR="00373791" w:rsidRDefault="00000000">
            <w:pPr>
              <w:pStyle w:val="Compact"/>
            </w:pPr>
            <w:r>
              <w:t>position_position</w:t>
            </w:r>
          </w:p>
        </w:tc>
        <w:tc>
          <w:tcPr>
            <w:tcW w:w="0" w:type="auto"/>
          </w:tcPr>
          <w:p w14:paraId="2C9D52DB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2DC" w14:textId="77777777" w:rsidR="00373791" w:rsidRDefault="00000000">
            <w:pPr>
              <w:pStyle w:val="Compact"/>
            </w:pPr>
            <w:r>
              <w:t>percent</w:t>
            </w:r>
          </w:p>
        </w:tc>
      </w:tr>
      <w:tr w:rsidR="00373791" w14:paraId="2C9D52E1" w14:textId="77777777">
        <w:tc>
          <w:tcPr>
            <w:tcW w:w="0" w:type="auto"/>
          </w:tcPr>
          <w:p w14:paraId="2C9D52DE" w14:textId="77777777" w:rsidR="00373791" w:rsidRDefault="00000000">
            <w:pPr>
              <w:pStyle w:val="Compact"/>
            </w:pPr>
            <w:r>
              <w:t>Captain</w:t>
            </w:r>
          </w:p>
        </w:tc>
        <w:tc>
          <w:tcPr>
            <w:tcW w:w="0" w:type="auto"/>
          </w:tcPr>
          <w:p w14:paraId="2C9D52DF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2C9D52E0" w14:textId="77777777" w:rsidR="00373791" w:rsidRDefault="00000000">
            <w:pPr>
              <w:pStyle w:val="Compact"/>
            </w:pPr>
            <w:r>
              <w:t>34.2%</w:t>
            </w:r>
          </w:p>
        </w:tc>
      </w:tr>
      <w:tr w:rsidR="00373791" w14:paraId="2C9D52E5" w14:textId="77777777">
        <w:tc>
          <w:tcPr>
            <w:tcW w:w="0" w:type="auto"/>
          </w:tcPr>
          <w:p w14:paraId="2C9D52E2" w14:textId="77777777" w:rsidR="00373791" w:rsidRDefault="00000000">
            <w:pPr>
              <w:pStyle w:val="Compact"/>
            </w:pPr>
            <w:r>
              <w:t>First Officer</w:t>
            </w:r>
          </w:p>
        </w:tc>
        <w:tc>
          <w:tcPr>
            <w:tcW w:w="0" w:type="auto"/>
          </w:tcPr>
          <w:p w14:paraId="2C9D52E3" w14:textId="77777777" w:rsidR="00373791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2C9D52E4" w14:textId="77777777" w:rsidR="00373791" w:rsidRDefault="00000000">
            <w:pPr>
              <w:pStyle w:val="Compact"/>
            </w:pPr>
            <w:r>
              <w:t>65.8%</w:t>
            </w:r>
          </w:p>
        </w:tc>
      </w:tr>
      <w:tr w:rsidR="00373791" w14:paraId="2C9D52E9" w14:textId="77777777">
        <w:tc>
          <w:tcPr>
            <w:tcW w:w="0" w:type="auto"/>
          </w:tcPr>
          <w:p w14:paraId="2C9D52E6" w14:textId="77777777" w:rsidR="00373791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C9D52E7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2E8" w14:textId="77777777" w:rsidR="00373791" w:rsidRDefault="00000000">
            <w:pPr>
              <w:pStyle w:val="Compact"/>
            </w:pPr>
            <w:r>
              <w:t>100.0%</w:t>
            </w:r>
          </w:p>
        </w:tc>
      </w:tr>
    </w:tbl>
    <w:p w14:paraId="2C9D52EA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ssing / blank position responses: 0</w:t>
      </w:r>
    </w:p>
    <w:p w14:paraId="2C9D52EB" w14:textId="77777777" w:rsidR="003737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D5592" wp14:editId="2C9D5593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etention_files/figure-docx/position-descriptiv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2EC" w14:textId="77777777" w:rsidR="00373791" w:rsidRDefault="00000000">
      <w:pPr>
        <w:pStyle w:val="TableCaption"/>
      </w:pPr>
      <w:r>
        <w:t>Military Experience Distribution (Yes / No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Military Experience Distribution (Yes / No)"/>
      </w:tblPr>
      <w:tblGrid>
        <w:gridCol w:w="1353"/>
        <w:gridCol w:w="473"/>
        <w:gridCol w:w="1020"/>
      </w:tblGrid>
      <w:tr w:rsidR="00373791" w14:paraId="2C9D52F0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2ED" w14:textId="77777777" w:rsidR="00373791" w:rsidRDefault="00000000">
            <w:pPr>
              <w:pStyle w:val="Compact"/>
            </w:pPr>
            <w:r>
              <w:t>military_bg</w:t>
            </w:r>
          </w:p>
        </w:tc>
        <w:tc>
          <w:tcPr>
            <w:tcW w:w="0" w:type="auto"/>
          </w:tcPr>
          <w:p w14:paraId="2C9D52EE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2EF" w14:textId="77777777" w:rsidR="00373791" w:rsidRDefault="00000000">
            <w:pPr>
              <w:pStyle w:val="Compact"/>
            </w:pPr>
            <w:r>
              <w:t>percent</w:t>
            </w:r>
          </w:p>
        </w:tc>
      </w:tr>
      <w:tr w:rsidR="00373791" w14:paraId="2C9D52F4" w14:textId="77777777">
        <w:tc>
          <w:tcPr>
            <w:tcW w:w="0" w:type="auto"/>
          </w:tcPr>
          <w:p w14:paraId="2C9D52F1" w14:textId="77777777" w:rsidR="00373791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2C9D52F2" w14:textId="77777777" w:rsidR="00373791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C9D52F3" w14:textId="77777777" w:rsidR="00373791" w:rsidRDefault="00000000">
            <w:pPr>
              <w:pStyle w:val="Compact"/>
            </w:pPr>
            <w:r>
              <w:t>90.8%</w:t>
            </w:r>
          </w:p>
        </w:tc>
      </w:tr>
      <w:tr w:rsidR="00373791" w14:paraId="2C9D52F8" w14:textId="77777777">
        <w:tc>
          <w:tcPr>
            <w:tcW w:w="0" w:type="auto"/>
          </w:tcPr>
          <w:p w14:paraId="2C9D52F5" w14:textId="77777777" w:rsidR="00373791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C9D52F6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9D52F7" w14:textId="77777777" w:rsidR="00373791" w:rsidRDefault="00000000">
            <w:pPr>
              <w:pStyle w:val="Compact"/>
            </w:pPr>
            <w:r>
              <w:t>9.2%</w:t>
            </w:r>
          </w:p>
        </w:tc>
      </w:tr>
      <w:tr w:rsidR="00373791" w14:paraId="2C9D52FC" w14:textId="77777777">
        <w:tc>
          <w:tcPr>
            <w:tcW w:w="0" w:type="auto"/>
          </w:tcPr>
          <w:p w14:paraId="2C9D52F9" w14:textId="77777777" w:rsidR="00373791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C9D52FA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2FB" w14:textId="77777777" w:rsidR="00373791" w:rsidRDefault="00000000">
            <w:pPr>
              <w:pStyle w:val="Compact"/>
            </w:pPr>
            <w:r>
              <w:t>100.0%</w:t>
            </w:r>
          </w:p>
        </w:tc>
      </w:tr>
    </w:tbl>
    <w:p w14:paraId="2C9D52FD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ssing military‑experience responses: 0</w:t>
      </w:r>
    </w:p>
    <w:p w14:paraId="2C9D52FE" w14:textId="77777777" w:rsidR="0037379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9D5594" wp14:editId="2C9D5595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etention_files/figure-docx/military-experience-descriptive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2FF" w14:textId="77777777" w:rsidR="00373791" w:rsidRDefault="00000000">
      <w:pPr>
        <w:pStyle w:val="TableCaption"/>
      </w:pPr>
      <w:r>
        <w:t>Nationality – Full Country Breakdow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Nationality – Full Country Breakdown"/>
      </w:tblPr>
      <w:tblGrid>
        <w:gridCol w:w="3789"/>
        <w:gridCol w:w="473"/>
        <w:gridCol w:w="1020"/>
      </w:tblGrid>
      <w:tr w:rsidR="00373791" w14:paraId="2C9D5303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300" w14:textId="77777777" w:rsidR="00373791" w:rsidRDefault="00000000">
            <w:pPr>
              <w:pStyle w:val="Compact"/>
            </w:pPr>
            <w:r>
              <w:t>nationality</w:t>
            </w:r>
          </w:p>
        </w:tc>
        <w:tc>
          <w:tcPr>
            <w:tcW w:w="0" w:type="auto"/>
          </w:tcPr>
          <w:p w14:paraId="2C9D5301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302" w14:textId="77777777" w:rsidR="00373791" w:rsidRDefault="00000000">
            <w:pPr>
              <w:pStyle w:val="Compact"/>
            </w:pPr>
            <w:r>
              <w:t>percent</w:t>
            </w:r>
          </w:p>
        </w:tc>
      </w:tr>
      <w:tr w:rsidR="00373791" w14:paraId="2C9D5307" w14:textId="77777777">
        <w:tc>
          <w:tcPr>
            <w:tcW w:w="0" w:type="auto"/>
          </w:tcPr>
          <w:p w14:paraId="2C9D5304" w14:textId="77777777" w:rsidR="00373791" w:rsidRDefault="00000000">
            <w:pPr>
              <w:pStyle w:val="Compact"/>
            </w:pPr>
            <w:r>
              <w:t>United States of America</w:t>
            </w:r>
          </w:p>
        </w:tc>
        <w:tc>
          <w:tcPr>
            <w:tcW w:w="0" w:type="auto"/>
          </w:tcPr>
          <w:p w14:paraId="2C9D5305" w14:textId="77777777" w:rsidR="0037379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14:paraId="2C9D5306" w14:textId="77777777" w:rsidR="00373791" w:rsidRDefault="00000000">
            <w:pPr>
              <w:pStyle w:val="Compact"/>
            </w:pPr>
            <w:r>
              <w:t>92.1%</w:t>
            </w:r>
          </w:p>
        </w:tc>
      </w:tr>
      <w:tr w:rsidR="00373791" w14:paraId="2C9D530B" w14:textId="77777777">
        <w:tc>
          <w:tcPr>
            <w:tcW w:w="0" w:type="auto"/>
          </w:tcPr>
          <w:p w14:paraId="2C9D5308" w14:textId="77777777" w:rsidR="00373791" w:rsidRDefault="00000000">
            <w:pPr>
              <w:pStyle w:val="Compact"/>
            </w:pPr>
            <w:r>
              <w:t>Ethiopia</w:t>
            </w:r>
          </w:p>
        </w:tc>
        <w:tc>
          <w:tcPr>
            <w:tcW w:w="0" w:type="auto"/>
          </w:tcPr>
          <w:p w14:paraId="2C9D5309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0A" w14:textId="77777777" w:rsidR="00373791" w:rsidRDefault="00000000">
            <w:pPr>
              <w:pStyle w:val="Compact"/>
            </w:pPr>
            <w:r>
              <w:t>1.3%</w:t>
            </w:r>
          </w:p>
        </w:tc>
      </w:tr>
      <w:tr w:rsidR="00373791" w14:paraId="2C9D530F" w14:textId="77777777">
        <w:tc>
          <w:tcPr>
            <w:tcW w:w="0" w:type="auto"/>
          </w:tcPr>
          <w:p w14:paraId="2C9D530C" w14:textId="77777777" w:rsidR="00373791" w:rsidRDefault="00000000">
            <w:pPr>
              <w:pStyle w:val="Compact"/>
            </w:pPr>
            <w:r>
              <w:t>Germany</w:t>
            </w:r>
          </w:p>
        </w:tc>
        <w:tc>
          <w:tcPr>
            <w:tcW w:w="0" w:type="auto"/>
          </w:tcPr>
          <w:p w14:paraId="2C9D530D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0E" w14:textId="77777777" w:rsidR="00373791" w:rsidRDefault="00000000">
            <w:pPr>
              <w:pStyle w:val="Compact"/>
            </w:pPr>
            <w:r>
              <w:t>1.3%</w:t>
            </w:r>
          </w:p>
        </w:tc>
      </w:tr>
      <w:tr w:rsidR="00373791" w14:paraId="2C9D5313" w14:textId="77777777">
        <w:tc>
          <w:tcPr>
            <w:tcW w:w="0" w:type="auto"/>
          </w:tcPr>
          <w:p w14:paraId="2C9D5310" w14:textId="77777777" w:rsidR="00373791" w:rsidRDefault="00000000">
            <w:pPr>
              <w:pStyle w:val="Compact"/>
            </w:pPr>
            <w:r>
              <w:t>India</w:t>
            </w:r>
          </w:p>
        </w:tc>
        <w:tc>
          <w:tcPr>
            <w:tcW w:w="0" w:type="auto"/>
          </w:tcPr>
          <w:p w14:paraId="2C9D5311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12" w14:textId="77777777" w:rsidR="00373791" w:rsidRDefault="00000000">
            <w:pPr>
              <w:pStyle w:val="Compact"/>
            </w:pPr>
            <w:r>
              <w:t>1.3%</w:t>
            </w:r>
          </w:p>
        </w:tc>
      </w:tr>
      <w:tr w:rsidR="00373791" w14:paraId="2C9D5317" w14:textId="77777777">
        <w:tc>
          <w:tcPr>
            <w:tcW w:w="0" w:type="auto"/>
          </w:tcPr>
          <w:p w14:paraId="2C9D5314" w14:textId="77777777" w:rsidR="00373791" w:rsidRDefault="00000000">
            <w:pPr>
              <w:pStyle w:val="Compact"/>
            </w:pPr>
            <w:r>
              <w:t>Lao People’s Democratic Republic</w:t>
            </w:r>
          </w:p>
        </w:tc>
        <w:tc>
          <w:tcPr>
            <w:tcW w:w="0" w:type="auto"/>
          </w:tcPr>
          <w:p w14:paraId="2C9D5315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16" w14:textId="77777777" w:rsidR="00373791" w:rsidRDefault="00000000">
            <w:pPr>
              <w:pStyle w:val="Compact"/>
            </w:pPr>
            <w:r>
              <w:t>1.3%</w:t>
            </w:r>
          </w:p>
        </w:tc>
      </w:tr>
      <w:tr w:rsidR="00373791" w14:paraId="2C9D531B" w14:textId="77777777">
        <w:tc>
          <w:tcPr>
            <w:tcW w:w="0" w:type="auto"/>
          </w:tcPr>
          <w:p w14:paraId="2C9D5318" w14:textId="77777777" w:rsidR="00373791" w:rsidRDefault="00000000">
            <w:pPr>
              <w:pStyle w:val="Compact"/>
            </w:pPr>
            <w:r>
              <w:t>Mexico</w:t>
            </w:r>
          </w:p>
        </w:tc>
        <w:tc>
          <w:tcPr>
            <w:tcW w:w="0" w:type="auto"/>
          </w:tcPr>
          <w:p w14:paraId="2C9D5319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1A" w14:textId="77777777" w:rsidR="00373791" w:rsidRDefault="00000000">
            <w:pPr>
              <w:pStyle w:val="Compact"/>
            </w:pPr>
            <w:r>
              <w:t>1.3%</w:t>
            </w:r>
          </w:p>
        </w:tc>
      </w:tr>
      <w:tr w:rsidR="00373791" w14:paraId="2C9D531F" w14:textId="77777777">
        <w:tc>
          <w:tcPr>
            <w:tcW w:w="0" w:type="auto"/>
          </w:tcPr>
          <w:p w14:paraId="2C9D531C" w14:textId="77777777" w:rsidR="00373791" w:rsidRDefault="00000000">
            <w:pPr>
              <w:pStyle w:val="Compact"/>
            </w:pPr>
            <w:r>
              <w:t>New Zealand</w:t>
            </w:r>
          </w:p>
        </w:tc>
        <w:tc>
          <w:tcPr>
            <w:tcW w:w="0" w:type="auto"/>
          </w:tcPr>
          <w:p w14:paraId="2C9D531D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1E" w14:textId="77777777" w:rsidR="00373791" w:rsidRDefault="00000000">
            <w:pPr>
              <w:pStyle w:val="Compact"/>
            </w:pPr>
            <w:r>
              <w:t>1.3%</w:t>
            </w:r>
          </w:p>
        </w:tc>
      </w:tr>
    </w:tbl>
    <w:p w14:paraId="2C9D5320" w14:textId="77777777" w:rsidR="00373791" w:rsidRDefault="00373791"/>
    <w:p w14:paraId="2C9D5321" w14:textId="77777777" w:rsidR="00373791" w:rsidRDefault="00000000">
      <w:pPr>
        <w:pStyle w:val="TableCaption"/>
      </w:pPr>
      <w:r>
        <w:t>Nationality Re‑coded to US vs Foreig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Nationality Re‑coded to US vs Foreign"/>
      </w:tblPr>
      <w:tblGrid>
        <w:gridCol w:w="1630"/>
        <w:gridCol w:w="473"/>
        <w:gridCol w:w="1020"/>
      </w:tblGrid>
      <w:tr w:rsidR="00373791" w14:paraId="2C9D5325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322" w14:textId="77777777" w:rsidR="00373791" w:rsidRDefault="00000000">
            <w:pPr>
              <w:pStyle w:val="Compact"/>
            </w:pPr>
            <w:r>
              <w:t>us_vs_foreign</w:t>
            </w:r>
          </w:p>
        </w:tc>
        <w:tc>
          <w:tcPr>
            <w:tcW w:w="0" w:type="auto"/>
          </w:tcPr>
          <w:p w14:paraId="2C9D5323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324" w14:textId="77777777" w:rsidR="00373791" w:rsidRDefault="00000000">
            <w:pPr>
              <w:pStyle w:val="Compact"/>
            </w:pPr>
            <w:r>
              <w:t>percent</w:t>
            </w:r>
          </w:p>
        </w:tc>
      </w:tr>
      <w:tr w:rsidR="00373791" w14:paraId="2C9D5329" w14:textId="77777777">
        <w:tc>
          <w:tcPr>
            <w:tcW w:w="0" w:type="auto"/>
          </w:tcPr>
          <w:p w14:paraId="2C9D5326" w14:textId="77777777" w:rsidR="00373791" w:rsidRDefault="00000000">
            <w:pPr>
              <w:pStyle w:val="Compact"/>
            </w:pPr>
            <w:r>
              <w:t>Foreign</w:t>
            </w:r>
          </w:p>
        </w:tc>
        <w:tc>
          <w:tcPr>
            <w:tcW w:w="0" w:type="auto"/>
          </w:tcPr>
          <w:p w14:paraId="2C9D5327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C9D5328" w14:textId="77777777" w:rsidR="00373791" w:rsidRDefault="00000000">
            <w:pPr>
              <w:pStyle w:val="Compact"/>
            </w:pPr>
            <w:r>
              <w:t>7.9%</w:t>
            </w:r>
          </w:p>
        </w:tc>
      </w:tr>
      <w:tr w:rsidR="00373791" w14:paraId="2C9D532D" w14:textId="77777777">
        <w:tc>
          <w:tcPr>
            <w:tcW w:w="0" w:type="auto"/>
          </w:tcPr>
          <w:p w14:paraId="2C9D532A" w14:textId="77777777" w:rsidR="00373791" w:rsidRDefault="00000000">
            <w:pPr>
              <w:pStyle w:val="Compact"/>
            </w:pPr>
            <w:r>
              <w:t>US</w:t>
            </w:r>
          </w:p>
        </w:tc>
        <w:tc>
          <w:tcPr>
            <w:tcW w:w="0" w:type="auto"/>
          </w:tcPr>
          <w:p w14:paraId="2C9D532B" w14:textId="77777777" w:rsidR="00373791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14:paraId="2C9D532C" w14:textId="77777777" w:rsidR="00373791" w:rsidRDefault="00000000">
            <w:pPr>
              <w:pStyle w:val="Compact"/>
            </w:pPr>
            <w:r>
              <w:t>92.1%</w:t>
            </w:r>
          </w:p>
        </w:tc>
      </w:tr>
      <w:tr w:rsidR="00373791" w14:paraId="2C9D5331" w14:textId="77777777">
        <w:tc>
          <w:tcPr>
            <w:tcW w:w="0" w:type="auto"/>
          </w:tcPr>
          <w:p w14:paraId="2C9D532E" w14:textId="77777777" w:rsidR="00373791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C9D532F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330" w14:textId="77777777" w:rsidR="00373791" w:rsidRDefault="00000000">
            <w:pPr>
              <w:pStyle w:val="Compact"/>
            </w:pPr>
            <w:r>
              <w:t>100.0%</w:t>
            </w:r>
          </w:p>
        </w:tc>
      </w:tr>
    </w:tbl>
    <w:p w14:paraId="2C9D5332" w14:textId="77777777" w:rsidR="00373791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C9D5596" wp14:editId="2C9D5597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etention_files/figure-docx/nationality-descriptive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333" w14:textId="77777777" w:rsidR="00373791" w:rsidRDefault="00000000">
      <w:pPr>
        <w:pStyle w:val="Heading3"/>
      </w:pPr>
      <w:bookmarkStart w:id="0" w:name="research-question-analyses"/>
      <w:bookmarkStart w:id="1" w:name="_Toc199970208"/>
      <w:r>
        <w:t>–RESEARCH QUESTION ANALYSES–</w:t>
      </w:r>
      <w:bookmarkEnd w:id="1"/>
    </w:p>
    <w:p w14:paraId="2C9D5334" w14:textId="77777777" w:rsidR="00373791" w:rsidRDefault="00000000">
      <w:pPr>
        <w:pStyle w:val="TableCaption"/>
      </w:pPr>
      <w:r>
        <w:t>Table 1 Rank Summary for General Retention Factor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 Rank Summary for General Retention Factors"/>
      </w:tblPr>
      <w:tblGrid>
        <w:gridCol w:w="1508"/>
        <w:gridCol w:w="473"/>
        <w:gridCol w:w="999"/>
        <w:gridCol w:w="489"/>
      </w:tblGrid>
      <w:tr w:rsidR="00373791" w14:paraId="2C9D5339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335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336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337" w14:textId="77777777" w:rsidR="00373791" w:rsidRDefault="00000000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</w:tcPr>
          <w:p w14:paraId="2C9D5338" w14:textId="77777777" w:rsidR="00373791" w:rsidRDefault="00000000">
            <w:pPr>
              <w:pStyle w:val="Compact"/>
              <w:jc w:val="right"/>
            </w:pPr>
            <w:r>
              <w:t>iqr</w:t>
            </w:r>
          </w:p>
        </w:tc>
      </w:tr>
      <w:tr w:rsidR="00373791" w14:paraId="2C9D533E" w14:textId="77777777">
        <w:tc>
          <w:tcPr>
            <w:tcW w:w="0" w:type="auto"/>
          </w:tcPr>
          <w:p w14:paraId="2C9D533A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33B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33C" w14:textId="77777777" w:rsidR="00373791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C9D533D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343" w14:textId="77777777">
        <w:tc>
          <w:tcPr>
            <w:tcW w:w="0" w:type="auto"/>
          </w:tcPr>
          <w:p w14:paraId="2C9D533F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340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341" w14:textId="77777777" w:rsidR="00373791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C9D5342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348" w14:textId="77777777">
        <w:tc>
          <w:tcPr>
            <w:tcW w:w="0" w:type="auto"/>
          </w:tcPr>
          <w:p w14:paraId="2C9D5344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345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346" w14:textId="77777777" w:rsidR="00373791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C9D5347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34D" w14:textId="77777777">
        <w:tc>
          <w:tcPr>
            <w:tcW w:w="0" w:type="auto"/>
          </w:tcPr>
          <w:p w14:paraId="2C9D5349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34A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34B" w14:textId="77777777" w:rsidR="00373791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C9D534C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352" w14:textId="77777777">
        <w:tc>
          <w:tcPr>
            <w:tcW w:w="0" w:type="auto"/>
          </w:tcPr>
          <w:p w14:paraId="2C9D534E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34F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350" w14:textId="77777777" w:rsidR="00373791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C9D5351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357" w14:textId="77777777">
        <w:tc>
          <w:tcPr>
            <w:tcW w:w="0" w:type="auto"/>
          </w:tcPr>
          <w:p w14:paraId="2C9D5353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354" w14:textId="77777777" w:rsidR="00373791" w:rsidRDefault="00000000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C9D5355" w14:textId="77777777" w:rsidR="00373791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C9D5356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2C9D5358" w14:textId="77777777" w:rsidR="00373791" w:rsidRDefault="00373791"/>
    <w:p w14:paraId="2C9D5359" w14:textId="77777777" w:rsidR="00373791" w:rsidRDefault="00000000">
      <w:pPr>
        <w:pStyle w:val="TableCaption"/>
      </w:pPr>
      <w:r>
        <w:t>Table 2 Number (and %) of Pilots Ranking Each Factor #1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2 Number (and %) of Pilots Ranking Each Factor #1"/>
      </w:tblPr>
      <w:tblGrid>
        <w:gridCol w:w="1508"/>
        <w:gridCol w:w="473"/>
        <w:gridCol w:w="1020"/>
      </w:tblGrid>
      <w:tr w:rsidR="00373791" w14:paraId="2C9D535D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35A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35B" w14:textId="77777777" w:rsidR="00373791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2C9D535C" w14:textId="77777777" w:rsidR="00373791" w:rsidRDefault="00000000">
            <w:pPr>
              <w:pStyle w:val="Compact"/>
              <w:jc w:val="right"/>
            </w:pPr>
            <w:r>
              <w:t>percent</w:t>
            </w:r>
          </w:p>
        </w:tc>
      </w:tr>
      <w:tr w:rsidR="00373791" w14:paraId="2C9D5361" w14:textId="77777777">
        <w:tc>
          <w:tcPr>
            <w:tcW w:w="0" w:type="auto"/>
          </w:tcPr>
          <w:p w14:paraId="2C9D535E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35F" w14:textId="77777777" w:rsidR="00373791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2C9D5360" w14:textId="77777777" w:rsidR="00373791" w:rsidRDefault="00000000">
            <w:pPr>
              <w:pStyle w:val="Compact"/>
              <w:jc w:val="right"/>
            </w:pPr>
            <w:r>
              <w:t>44.7</w:t>
            </w:r>
          </w:p>
        </w:tc>
      </w:tr>
      <w:tr w:rsidR="00373791" w14:paraId="2C9D5365" w14:textId="77777777">
        <w:tc>
          <w:tcPr>
            <w:tcW w:w="0" w:type="auto"/>
          </w:tcPr>
          <w:p w14:paraId="2C9D5362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363" w14:textId="77777777" w:rsidR="00373791" w:rsidRDefault="00000000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2C9D5364" w14:textId="77777777" w:rsidR="00373791" w:rsidRDefault="00000000">
            <w:pPr>
              <w:pStyle w:val="Compact"/>
              <w:jc w:val="right"/>
            </w:pPr>
            <w:r>
              <w:t>32.9</w:t>
            </w:r>
          </w:p>
        </w:tc>
      </w:tr>
      <w:tr w:rsidR="00373791" w14:paraId="2C9D5369" w14:textId="77777777">
        <w:tc>
          <w:tcPr>
            <w:tcW w:w="0" w:type="auto"/>
          </w:tcPr>
          <w:p w14:paraId="2C9D5366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367" w14:textId="77777777" w:rsidR="00373791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2C9D5368" w14:textId="77777777" w:rsidR="00373791" w:rsidRDefault="00000000">
            <w:pPr>
              <w:pStyle w:val="Compact"/>
              <w:jc w:val="right"/>
            </w:pPr>
            <w:r>
              <w:t>17.1</w:t>
            </w:r>
          </w:p>
        </w:tc>
      </w:tr>
      <w:tr w:rsidR="00373791" w14:paraId="2C9D536D" w14:textId="77777777">
        <w:tc>
          <w:tcPr>
            <w:tcW w:w="0" w:type="auto"/>
          </w:tcPr>
          <w:p w14:paraId="2C9D536A" w14:textId="77777777" w:rsidR="00373791" w:rsidRDefault="00000000">
            <w:pPr>
              <w:pStyle w:val="Compact"/>
            </w:pPr>
            <w:r>
              <w:lastRenderedPageBreak/>
              <w:t>professional</w:t>
            </w:r>
          </w:p>
        </w:tc>
        <w:tc>
          <w:tcPr>
            <w:tcW w:w="0" w:type="auto"/>
          </w:tcPr>
          <w:p w14:paraId="2C9D536B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36C" w14:textId="77777777" w:rsidR="00373791" w:rsidRDefault="00000000">
            <w:pPr>
              <w:pStyle w:val="Compact"/>
              <w:jc w:val="right"/>
            </w:pPr>
            <w:r>
              <w:t>3.9</w:t>
            </w:r>
          </w:p>
        </w:tc>
      </w:tr>
      <w:tr w:rsidR="00373791" w14:paraId="2C9D5371" w14:textId="77777777">
        <w:tc>
          <w:tcPr>
            <w:tcW w:w="0" w:type="auto"/>
          </w:tcPr>
          <w:p w14:paraId="2C9D536E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36F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70" w14:textId="77777777" w:rsidR="00373791" w:rsidRDefault="00000000">
            <w:pPr>
              <w:pStyle w:val="Compact"/>
              <w:jc w:val="right"/>
            </w:pPr>
            <w:r>
              <w:t>1.3</w:t>
            </w:r>
          </w:p>
        </w:tc>
      </w:tr>
    </w:tbl>
    <w:p w14:paraId="2C9D5372" w14:textId="77777777" w:rsidR="00373791" w:rsidRDefault="00000000">
      <w:pPr>
        <w:pStyle w:val="BodyText"/>
      </w:pPr>
      <w:r>
        <w:rPr>
          <w:noProof/>
        </w:rPr>
        <w:drawing>
          <wp:inline distT="0" distB="0" distL="0" distR="0" wp14:anchorId="2C9D5598" wp14:editId="2C9D5599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etention_files/figure-docx/RQ1-general-rank-analysi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373" w14:textId="77777777" w:rsidR="00373791" w:rsidRDefault="00000000">
      <w:pPr>
        <w:pStyle w:val="SourceCode"/>
      </w:pPr>
      <w:r>
        <w:rPr>
          <w:rStyle w:val="VerbatimChar"/>
        </w:rPr>
        <w:t>## # A tibble: 1 × 6</w:t>
      </w:r>
      <w:r>
        <w:br/>
      </w:r>
      <w:r>
        <w:rPr>
          <w:rStyle w:val="VerbatimChar"/>
        </w:rPr>
        <w:t xml:space="preserve">##   .y.       n statistic    df        p method       </w:t>
      </w:r>
      <w:r>
        <w:br/>
      </w:r>
      <w:r>
        <w:rPr>
          <w:rStyle w:val="VerbatimChar"/>
        </w:rPr>
        <w:t xml:space="preserve">## * &lt;chr&gt; &lt;int&gt;     &lt;dbl&gt; &lt;dbl&gt;    &lt;dbl&gt; &lt;chr&gt;        </w:t>
      </w:r>
      <w:r>
        <w:br/>
      </w:r>
      <w:r>
        <w:rPr>
          <w:rStyle w:val="VerbatimChar"/>
        </w:rPr>
        <w:t>## 1 rank     76      234.     5 1.27e-48 Friedman test</w:t>
      </w:r>
    </w:p>
    <w:p w14:paraId="2C9D5374" w14:textId="77777777" w:rsidR="00373791" w:rsidRDefault="00000000">
      <w:pPr>
        <w:pStyle w:val="TableCaption"/>
      </w:pPr>
      <w:r>
        <w:t>Table 3 Pairwise Wilcoxon Tests Between General Factors (Bonferroni‑adjusted p‑values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3 Pairwise Wilcoxon Tests Between General Factors (Bonferroni‑adjusted p‑values)"/>
      </w:tblPr>
      <w:tblGrid>
        <w:gridCol w:w="3021"/>
        <w:gridCol w:w="847"/>
      </w:tblGrid>
      <w:tr w:rsidR="00373791" w14:paraId="2C9D5377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375" w14:textId="77777777" w:rsidR="00373791" w:rsidRDefault="00000000">
            <w:pPr>
              <w:pStyle w:val="Compact"/>
            </w:pPr>
            <w:r>
              <w:t>comparison</w:t>
            </w:r>
          </w:p>
        </w:tc>
        <w:tc>
          <w:tcPr>
            <w:tcW w:w="0" w:type="auto"/>
          </w:tcPr>
          <w:p w14:paraId="2C9D5376" w14:textId="77777777" w:rsidR="00373791" w:rsidRDefault="00000000">
            <w:pPr>
              <w:pStyle w:val="Compact"/>
            </w:pPr>
            <w:r>
              <w:t>p.sig</w:t>
            </w:r>
          </w:p>
        </w:tc>
      </w:tr>
      <w:tr w:rsidR="00373791" w14:paraId="2C9D537A" w14:textId="77777777">
        <w:tc>
          <w:tcPr>
            <w:tcW w:w="0" w:type="auto"/>
          </w:tcPr>
          <w:p w14:paraId="2C9D5378" w14:textId="77777777" w:rsidR="00373791" w:rsidRDefault="00000000">
            <w:pPr>
              <w:pStyle w:val="Compact"/>
            </w:pPr>
            <w:r>
              <w:t>financial vs lifestyle</w:t>
            </w:r>
          </w:p>
        </w:tc>
        <w:tc>
          <w:tcPr>
            <w:tcW w:w="0" w:type="auto"/>
          </w:tcPr>
          <w:p w14:paraId="2C9D5379" w14:textId="77777777" w:rsidR="00373791" w:rsidRDefault="00000000">
            <w:pPr>
              <w:pStyle w:val="Compact"/>
            </w:pPr>
            <w:r>
              <w:t>1</w:t>
            </w:r>
          </w:p>
        </w:tc>
      </w:tr>
      <w:tr w:rsidR="00373791" w14:paraId="2C9D537D" w14:textId="77777777">
        <w:tc>
          <w:tcPr>
            <w:tcW w:w="0" w:type="auto"/>
          </w:tcPr>
          <w:p w14:paraId="2C9D537B" w14:textId="77777777" w:rsidR="00373791" w:rsidRDefault="00000000">
            <w:pPr>
              <w:pStyle w:val="Compact"/>
            </w:pPr>
            <w:r>
              <w:t>financial vs operational</w:t>
            </w:r>
          </w:p>
        </w:tc>
        <w:tc>
          <w:tcPr>
            <w:tcW w:w="0" w:type="auto"/>
          </w:tcPr>
          <w:p w14:paraId="2C9D537C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80" w14:textId="77777777">
        <w:tc>
          <w:tcPr>
            <w:tcW w:w="0" w:type="auto"/>
          </w:tcPr>
          <w:p w14:paraId="2C9D537E" w14:textId="77777777" w:rsidR="00373791" w:rsidRDefault="00000000">
            <w:pPr>
              <w:pStyle w:val="Compact"/>
            </w:pPr>
            <w:r>
              <w:t>financial vs professional</w:t>
            </w:r>
          </w:p>
        </w:tc>
        <w:tc>
          <w:tcPr>
            <w:tcW w:w="0" w:type="auto"/>
          </w:tcPr>
          <w:p w14:paraId="2C9D537F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83" w14:textId="77777777">
        <w:tc>
          <w:tcPr>
            <w:tcW w:w="0" w:type="auto"/>
          </w:tcPr>
          <w:p w14:paraId="2C9D5381" w14:textId="77777777" w:rsidR="00373791" w:rsidRDefault="00000000">
            <w:pPr>
              <w:pStyle w:val="Compact"/>
            </w:pPr>
            <w:r>
              <w:t>financial vs recognition</w:t>
            </w:r>
          </w:p>
        </w:tc>
        <w:tc>
          <w:tcPr>
            <w:tcW w:w="0" w:type="auto"/>
          </w:tcPr>
          <w:p w14:paraId="2C9D5382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86" w14:textId="77777777">
        <w:tc>
          <w:tcPr>
            <w:tcW w:w="0" w:type="auto"/>
          </w:tcPr>
          <w:p w14:paraId="2C9D5384" w14:textId="77777777" w:rsidR="00373791" w:rsidRDefault="00000000">
            <w:pPr>
              <w:pStyle w:val="Compact"/>
            </w:pPr>
            <w:r>
              <w:t>financial vs schedule</w:t>
            </w:r>
          </w:p>
        </w:tc>
        <w:tc>
          <w:tcPr>
            <w:tcW w:w="0" w:type="auto"/>
          </w:tcPr>
          <w:p w14:paraId="2C9D5385" w14:textId="77777777" w:rsidR="00373791" w:rsidRDefault="00000000">
            <w:pPr>
              <w:pStyle w:val="Compact"/>
            </w:pPr>
            <w:r>
              <w:t>1</w:t>
            </w:r>
          </w:p>
        </w:tc>
      </w:tr>
      <w:tr w:rsidR="00373791" w14:paraId="2C9D5389" w14:textId="77777777">
        <w:tc>
          <w:tcPr>
            <w:tcW w:w="0" w:type="auto"/>
          </w:tcPr>
          <w:p w14:paraId="2C9D5387" w14:textId="77777777" w:rsidR="00373791" w:rsidRDefault="00000000">
            <w:pPr>
              <w:pStyle w:val="Compact"/>
            </w:pPr>
            <w:r>
              <w:t>lifestyle vs operational</w:t>
            </w:r>
          </w:p>
        </w:tc>
        <w:tc>
          <w:tcPr>
            <w:tcW w:w="0" w:type="auto"/>
          </w:tcPr>
          <w:p w14:paraId="2C9D5388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8C" w14:textId="77777777">
        <w:tc>
          <w:tcPr>
            <w:tcW w:w="0" w:type="auto"/>
          </w:tcPr>
          <w:p w14:paraId="2C9D538A" w14:textId="77777777" w:rsidR="00373791" w:rsidRDefault="00000000">
            <w:pPr>
              <w:pStyle w:val="Compact"/>
            </w:pPr>
            <w:r>
              <w:t>lifestyle vs professional</w:t>
            </w:r>
          </w:p>
        </w:tc>
        <w:tc>
          <w:tcPr>
            <w:tcW w:w="0" w:type="auto"/>
          </w:tcPr>
          <w:p w14:paraId="2C9D538B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8F" w14:textId="77777777">
        <w:tc>
          <w:tcPr>
            <w:tcW w:w="0" w:type="auto"/>
          </w:tcPr>
          <w:p w14:paraId="2C9D538D" w14:textId="77777777" w:rsidR="00373791" w:rsidRDefault="00000000">
            <w:pPr>
              <w:pStyle w:val="Compact"/>
            </w:pPr>
            <w:r>
              <w:lastRenderedPageBreak/>
              <w:t>lifestyle vs recognition</w:t>
            </w:r>
          </w:p>
        </w:tc>
        <w:tc>
          <w:tcPr>
            <w:tcW w:w="0" w:type="auto"/>
          </w:tcPr>
          <w:p w14:paraId="2C9D538E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92" w14:textId="77777777">
        <w:tc>
          <w:tcPr>
            <w:tcW w:w="0" w:type="auto"/>
          </w:tcPr>
          <w:p w14:paraId="2C9D5390" w14:textId="77777777" w:rsidR="00373791" w:rsidRDefault="00000000">
            <w:pPr>
              <w:pStyle w:val="Compact"/>
            </w:pPr>
            <w:r>
              <w:t>lifestyle vs schedule</w:t>
            </w:r>
          </w:p>
        </w:tc>
        <w:tc>
          <w:tcPr>
            <w:tcW w:w="0" w:type="auto"/>
          </w:tcPr>
          <w:p w14:paraId="2C9D5391" w14:textId="77777777" w:rsidR="00373791" w:rsidRDefault="00000000">
            <w:pPr>
              <w:pStyle w:val="Compact"/>
            </w:pPr>
            <w:r>
              <w:t>0.232</w:t>
            </w:r>
          </w:p>
        </w:tc>
      </w:tr>
      <w:tr w:rsidR="00373791" w14:paraId="2C9D5395" w14:textId="77777777">
        <w:tc>
          <w:tcPr>
            <w:tcW w:w="0" w:type="auto"/>
          </w:tcPr>
          <w:p w14:paraId="2C9D5393" w14:textId="77777777" w:rsidR="00373791" w:rsidRDefault="00000000">
            <w:pPr>
              <w:pStyle w:val="Compact"/>
            </w:pPr>
            <w:r>
              <w:t>operational vs professional</w:t>
            </w:r>
          </w:p>
        </w:tc>
        <w:tc>
          <w:tcPr>
            <w:tcW w:w="0" w:type="auto"/>
          </w:tcPr>
          <w:p w14:paraId="2C9D5394" w14:textId="77777777" w:rsidR="00373791" w:rsidRDefault="00000000">
            <w:pPr>
              <w:pStyle w:val="Compact"/>
            </w:pPr>
            <w:r>
              <w:t>1</w:t>
            </w:r>
          </w:p>
        </w:tc>
      </w:tr>
      <w:tr w:rsidR="00373791" w14:paraId="2C9D5398" w14:textId="77777777">
        <w:tc>
          <w:tcPr>
            <w:tcW w:w="0" w:type="auto"/>
          </w:tcPr>
          <w:p w14:paraId="2C9D5396" w14:textId="77777777" w:rsidR="00373791" w:rsidRDefault="00000000">
            <w:pPr>
              <w:pStyle w:val="Compact"/>
            </w:pPr>
            <w:r>
              <w:t>operational vs recognition</w:t>
            </w:r>
          </w:p>
        </w:tc>
        <w:tc>
          <w:tcPr>
            <w:tcW w:w="0" w:type="auto"/>
          </w:tcPr>
          <w:p w14:paraId="2C9D5397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9B" w14:textId="77777777">
        <w:tc>
          <w:tcPr>
            <w:tcW w:w="0" w:type="auto"/>
          </w:tcPr>
          <w:p w14:paraId="2C9D5399" w14:textId="77777777" w:rsidR="00373791" w:rsidRDefault="00000000">
            <w:pPr>
              <w:pStyle w:val="Compact"/>
            </w:pPr>
            <w:r>
              <w:t>operational vs schedule</w:t>
            </w:r>
          </w:p>
        </w:tc>
        <w:tc>
          <w:tcPr>
            <w:tcW w:w="0" w:type="auto"/>
          </w:tcPr>
          <w:p w14:paraId="2C9D539A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9E" w14:textId="77777777">
        <w:tc>
          <w:tcPr>
            <w:tcW w:w="0" w:type="auto"/>
          </w:tcPr>
          <w:p w14:paraId="2C9D539C" w14:textId="77777777" w:rsidR="00373791" w:rsidRDefault="00000000">
            <w:pPr>
              <w:pStyle w:val="Compact"/>
            </w:pPr>
            <w:r>
              <w:t>professional vs recognition</w:t>
            </w:r>
          </w:p>
        </w:tc>
        <w:tc>
          <w:tcPr>
            <w:tcW w:w="0" w:type="auto"/>
          </w:tcPr>
          <w:p w14:paraId="2C9D539D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A1" w14:textId="77777777">
        <w:tc>
          <w:tcPr>
            <w:tcW w:w="0" w:type="auto"/>
          </w:tcPr>
          <w:p w14:paraId="2C9D539F" w14:textId="77777777" w:rsidR="00373791" w:rsidRDefault="00000000">
            <w:pPr>
              <w:pStyle w:val="Compact"/>
            </w:pPr>
            <w:r>
              <w:t>professional vs schedule</w:t>
            </w:r>
          </w:p>
        </w:tc>
        <w:tc>
          <w:tcPr>
            <w:tcW w:w="0" w:type="auto"/>
          </w:tcPr>
          <w:p w14:paraId="2C9D53A0" w14:textId="77777777" w:rsidR="00373791" w:rsidRDefault="00000000">
            <w:pPr>
              <w:pStyle w:val="Compact"/>
            </w:pPr>
            <w:r>
              <w:t>&lt; .001</w:t>
            </w:r>
          </w:p>
        </w:tc>
      </w:tr>
      <w:tr w:rsidR="00373791" w14:paraId="2C9D53A4" w14:textId="77777777">
        <w:tc>
          <w:tcPr>
            <w:tcW w:w="0" w:type="auto"/>
          </w:tcPr>
          <w:p w14:paraId="2C9D53A2" w14:textId="77777777" w:rsidR="00373791" w:rsidRDefault="00000000">
            <w:pPr>
              <w:pStyle w:val="Compact"/>
            </w:pPr>
            <w:r>
              <w:t>recognition vs schedule</w:t>
            </w:r>
          </w:p>
        </w:tc>
        <w:tc>
          <w:tcPr>
            <w:tcW w:w="0" w:type="auto"/>
          </w:tcPr>
          <w:p w14:paraId="2C9D53A3" w14:textId="77777777" w:rsidR="00373791" w:rsidRDefault="00000000">
            <w:pPr>
              <w:pStyle w:val="Compact"/>
            </w:pPr>
            <w:r>
              <w:t>&lt; .001</w:t>
            </w:r>
          </w:p>
        </w:tc>
      </w:tr>
    </w:tbl>
    <w:p w14:paraId="2C9D53A5" w14:textId="77777777" w:rsidR="00373791" w:rsidRDefault="00373791"/>
    <w:p w14:paraId="2C9D53A6" w14:textId="77777777" w:rsidR="00373791" w:rsidRDefault="00000000">
      <w:pPr>
        <w:pStyle w:val="TableCaption"/>
      </w:pPr>
      <w:r>
        <w:t>Table 4 Mann‑Whitney U Tests: Age Groups (≤ 35 vs &gt; 35) on General‑Factor Rank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4 Mann‑Whitney U Tests: Age Groups (≤ 35 vs &gt; 35) on General‑Factor Ranks"/>
      </w:tblPr>
      <w:tblGrid>
        <w:gridCol w:w="1508"/>
        <w:gridCol w:w="782"/>
        <w:gridCol w:w="1418"/>
        <w:gridCol w:w="782"/>
        <w:gridCol w:w="1418"/>
        <w:gridCol w:w="1632"/>
      </w:tblGrid>
      <w:tr w:rsidR="00373791" w14:paraId="2C9D53AD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3A7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3A8" w14:textId="77777777" w:rsidR="00373791" w:rsidRDefault="00000000">
            <w:pPr>
              <w:pStyle w:val="Compact"/>
              <w:jc w:val="right"/>
            </w:pPr>
            <w:r>
              <w:t>n ≤35</w:t>
            </w:r>
          </w:p>
        </w:tc>
        <w:tc>
          <w:tcPr>
            <w:tcW w:w="0" w:type="auto"/>
          </w:tcPr>
          <w:p w14:paraId="2C9D53A9" w14:textId="77777777" w:rsidR="00373791" w:rsidRDefault="00000000">
            <w:pPr>
              <w:pStyle w:val="Compact"/>
              <w:jc w:val="right"/>
            </w:pPr>
            <w:r>
              <w:t>Median ≤35</w:t>
            </w:r>
          </w:p>
        </w:tc>
        <w:tc>
          <w:tcPr>
            <w:tcW w:w="0" w:type="auto"/>
          </w:tcPr>
          <w:p w14:paraId="2C9D53AA" w14:textId="77777777" w:rsidR="00373791" w:rsidRDefault="00000000">
            <w:pPr>
              <w:pStyle w:val="Compact"/>
              <w:jc w:val="right"/>
            </w:pPr>
            <w:r>
              <w:t>n &gt;35</w:t>
            </w:r>
          </w:p>
        </w:tc>
        <w:tc>
          <w:tcPr>
            <w:tcW w:w="0" w:type="auto"/>
          </w:tcPr>
          <w:p w14:paraId="2C9D53AB" w14:textId="77777777" w:rsidR="00373791" w:rsidRDefault="00000000">
            <w:pPr>
              <w:pStyle w:val="Compact"/>
              <w:jc w:val="right"/>
            </w:pPr>
            <w:r>
              <w:t>Median &gt;35</w:t>
            </w:r>
          </w:p>
        </w:tc>
        <w:tc>
          <w:tcPr>
            <w:tcW w:w="0" w:type="auto"/>
          </w:tcPr>
          <w:p w14:paraId="2C9D53AC" w14:textId="77777777" w:rsidR="00373791" w:rsidRDefault="00000000">
            <w:pPr>
              <w:pStyle w:val="Compact"/>
              <w:jc w:val="right"/>
            </w:pPr>
            <w:r>
              <w:t>p (Bonferroni)</w:t>
            </w:r>
          </w:p>
        </w:tc>
      </w:tr>
      <w:tr w:rsidR="00373791" w14:paraId="2C9D53B4" w14:textId="77777777">
        <w:tc>
          <w:tcPr>
            <w:tcW w:w="0" w:type="auto"/>
          </w:tcPr>
          <w:p w14:paraId="2C9D53AE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3AF" w14:textId="77777777" w:rsidR="00373791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C9D53B0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3B1" w14:textId="77777777" w:rsidR="0037379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C9D53B2" w14:textId="77777777" w:rsidR="00373791" w:rsidRDefault="00000000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14:paraId="2C9D53B3" w14:textId="77777777" w:rsidR="00373791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373791" w14:paraId="2C9D53BB" w14:textId="77777777">
        <w:tc>
          <w:tcPr>
            <w:tcW w:w="0" w:type="auto"/>
          </w:tcPr>
          <w:p w14:paraId="2C9D53B5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3B6" w14:textId="77777777" w:rsidR="00373791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C9D53B7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9D53B8" w14:textId="77777777" w:rsidR="0037379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C9D53B9" w14:textId="77777777" w:rsidR="00373791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14:paraId="2C9D53BA" w14:textId="77777777" w:rsidR="00373791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373791" w14:paraId="2C9D53C2" w14:textId="77777777">
        <w:tc>
          <w:tcPr>
            <w:tcW w:w="0" w:type="auto"/>
          </w:tcPr>
          <w:p w14:paraId="2C9D53BC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3BD" w14:textId="77777777" w:rsidR="00373791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C9D53BE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C9D53BF" w14:textId="77777777" w:rsidR="0037379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C9D53C0" w14:textId="77777777" w:rsidR="00373791" w:rsidRDefault="00000000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2C9D53C1" w14:textId="77777777" w:rsidR="00373791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373791" w14:paraId="2C9D53C9" w14:textId="77777777">
        <w:tc>
          <w:tcPr>
            <w:tcW w:w="0" w:type="auto"/>
          </w:tcPr>
          <w:p w14:paraId="2C9D53C3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3C4" w14:textId="77777777" w:rsidR="00373791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C9D53C5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C9D53C6" w14:textId="77777777" w:rsidR="0037379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C9D53C7" w14:textId="77777777" w:rsidR="00373791" w:rsidRDefault="00000000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14:paraId="2C9D53C8" w14:textId="77777777" w:rsidR="00373791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373791" w14:paraId="2C9D53D0" w14:textId="77777777">
        <w:tc>
          <w:tcPr>
            <w:tcW w:w="0" w:type="auto"/>
          </w:tcPr>
          <w:p w14:paraId="2C9D53CA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3CB" w14:textId="77777777" w:rsidR="00373791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C9D53CC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C9D53CD" w14:textId="77777777" w:rsidR="0037379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C9D53CE" w14:textId="77777777" w:rsidR="00373791" w:rsidRDefault="00000000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14:paraId="2C9D53CF" w14:textId="77777777" w:rsidR="00373791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373791" w14:paraId="2C9D53D7" w14:textId="77777777">
        <w:tc>
          <w:tcPr>
            <w:tcW w:w="0" w:type="auto"/>
          </w:tcPr>
          <w:p w14:paraId="2C9D53D1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3D2" w14:textId="77777777" w:rsidR="00373791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C9D53D3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9D53D4" w14:textId="77777777" w:rsidR="00373791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C9D53D5" w14:textId="77777777" w:rsidR="00373791" w:rsidRDefault="00000000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14:paraId="2C9D53D6" w14:textId="77777777" w:rsidR="00373791" w:rsidRDefault="00000000">
            <w:pPr>
              <w:pStyle w:val="Compact"/>
              <w:jc w:val="right"/>
            </w:pPr>
            <w:r>
              <w:t>1.00</w:t>
            </w:r>
          </w:p>
        </w:tc>
      </w:tr>
    </w:tbl>
    <w:p w14:paraId="2C9D53D8" w14:textId="77777777" w:rsidR="00373791" w:rsidRDefault="00373791"/>
    <w:p w14:paraId="2C9D53D9" w14:textId="77777777" w:rsidR="00373791" w:rsidRDefault="00000000">
      <w:pPr>
        <w:pStyle w:val="TableCaption"/>
      </w:pPr>
      <w:r>
        <w:t>Table 5 Median Rank of General Factors by Experience Quarti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 5 Median Rank of General Factors by Experience Quartile"/>
      </w:tblPr>
      <w:tblGrid>
        <w:gridCol w:w="1209"/>
        <w:gridCol w:w="1209"/>
        <w:gridCol w:w="465"/>
        <w:gridCol w:w="465"/>
        <w:gridCol w:w="1115"/>
        <w:gridCol w:w="1674"/>
        <w:gridCol w:w="929"/>
        <w:gridCol w:w="929"/>
        <w:gridCol w:w="1581"/>
      </w:tblGrid>
      <w:tr w:rsidR="00373791" w14:paraId="2C9D53E3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9" w:type="dxa"/>
          </w:tcPr>
          <w:p w14:paraId="2C9D53DA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999" w:type="dxa"/>
          </w:tcPr>
          <w:p w14:paraId="2C9D53DB" w14:textId="77777777" w:rsidR="00373791" w:rsidRDefault="00000000">
            <w:pPr>
              <w:pStyle w:val="Compact"/>
              <w:jc w:val="right"/>
            </w:pPr>
            <w:r>
              <w:t>Q1 (least)_n</w:t>
            </w:r>
          </w:p>
        </w:tc>
        <w:tc>
          <w:tcPr>
            <w:tcW w:w="384" w:type="dxa"/>
          </w:tcPr>
          <w:p w14:paraId="2C9D53DC" w14:textId="77777777" w:rsidR="00373791" w:rsidRDefault="00000000">
            <w:pPr>
              <w:pStyle w:val="Compact"/>
              <w:jc w:val="right"/>
            </w:pPr>
            <w:r>
              <w:t>Q2_n</w:t>
            </w:r>
          </w:p>
        </w:tc>
        <w:tc>
          <w:tcPr>
            <w:tcW w:w="384" w:type="dxa"/>
          </w:tcPr>
          <w:p w14:paraId="2C9D53DD" w14:textId="77777777" w:rsidR="00373791" w:rsidRDefault="00000000">
            <w:pPr>
              <w:pStyle w:val="Compact"/>
              <w:jc w:val="right"/>
            </w:pPr>
            <w:r>
              <w:t>Q3_n</w:t>
            </w:r>
          </w:p>
        </w:tc>
        <w:tc>
          <w:tcPr>
            <w:tcW w:w="922" w:type="dxa"/>
          </w:tcPr>
          <w:p w14:paraId="2C9D53DE" w14:textId="77777777" w:rsidR="00373791" w:rsidRDefault="00000000">
            <w:pPr>
              <w:pStyle w:val="Compact"/>
              <w:jc w:val="right"/>
            </w:pPr>
            <w:r>
              <w:t>Q4 (most)_n</w:t>
            </w:r>
          </w:p>
        </w:tc>
        <w:tc>
          <w:tcPr>
            <w:tcW w:w="1384" w:type="dxa"/>
          </w:tcPr>
          <w:p w14:paraId="2C9D53DF" w14:textId="77777777" w:rsidR="00373791" w:rsidRDefault="00000000">
            <w:pPr>
              <w:pStyle w:val="Compact"/>
              <w:jc w:val="right"/>
            </w:pPr>
            <w:r>
              <w:t>Q1 (least)_median</w:t>
            </w:r>
          </w:p>
        </w:tc>
        <w:tc>
          <w:tcPr>
            <w:tcW w:w="768" w:type="dxa"/>
          </w:tcPr>
          <w:p w14:paraId="2C9D53E0" w14:textId="77777777" w:rsidR="00373791" w:rsidRDefault="00000000">
            <w:pPr>
              <w:pStyle w:val="Compact"/>
              <w:jc w:val="right"/>
            </w:pPr>
            <w:r>
              <w:t>Q2_median</w:t>
            </w:r>
          </w:p>
        </w:tc>
        <w:tc>
          <w:tcPr>
            <w:tcW w:w="768" w:type="dxa"/>
          </w:tcPr>
          <w:p w14:paraId="2C9D53E1" w14:textId="77777777" w:rsidR="00373791" w:rsidRDefault="00000000">
            <w:pPr>
              <w:pStyle w:val="Compact"/>
              <w:jc w:val="right"/>
            </w:pPr>
            <w:r>
              <w:t>Q3_median</w:t>
            </w:r>
          </w:p>
        </w:tc>
        <w:tc>
          <w:tcPr>
            <w:tcW w:w="1307" w:type="dxa"/>
          </w:tcPr>
          <w:p w14:paraId="2C9D53E2" w14:textId="77777777" w:rsidR="00373791" w:rsidRDefault="00000000">
            <w:pPr>
              <w:pStyle w:val="Compact"/>
              <w:jc w:val="right"/>
            </w:pPr>
            <w:r>
              <w:t>Q4 (most)_median</w:t>
            </w:r>
          </w:p>
        </w:tc>
      </w:tr>
      <w:tr w:rsidR="00373791" w14:paraId="2C9D53ED" w14:textId="77777777">
        <w:tc>
          <w:tcPr>
            <w:tcW w:w="999" w:type="dxa"/>
          </w:tcPr>
          <w:p w14:paraId="2C9D53E4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999" w:type="dxa"/>
          </w:tcPr>
          <w:p w14:paraId="2C9D53E5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3E6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3E7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922" w:type="dxa"/>
          </w:tcPr>
          <w:p w14:paraId="2C9D53E8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1384" w:type="dxa"/>
          </w:tcPr>
          <w:p w14:paraId="2C9D53E9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768" w:type="dxa"/>
          </w:tcPr>
          <w:p w14:paraId="2C9D53EA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768" w:type="dxa"/>
          </w:tcPr>
          <w:p w14:paraId="2C9D53EB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307" w:type="dxa"/>
          </w:tcPr>
          <w:p w14:paraId="2C9D53EC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3F7" w14:textId="77777777">
        <w:tc>
          <w:tcPr>
            <w:tcW w:w="999" w:type="dxa"/>
          </w:tcPr>
          <w:p w14:paraId="2C9D53EE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999" w:type="dxa"/>
          </w:tcPr>
          <w:p w14:paraId="2C9D53EF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3F0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3F1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922" w:type="dxa"/>
          </w:tcPr>
          <w:p w14:paraId="2C9D53F2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1384" w:type="dxa"/>
          </w:tcPr>
          <w:p w14:paraId="2C9D53F3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768" w:type="dxa"/>
          </w:tcPr>
          <w:p w14:paraId="2C9D53F4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768" w:type="dxa"/>
          </w:tcPr>
          <w:p w14:paraId="2C9D53F5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307" w:type="dxa"/>
          </w:tcPr>
          <w:p w14:paraId="2C9D53F6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401" w14:textId="77777777">
        <w:tc>
          <w:tcPr>
            <w:tcW w:w="999" w:type="dxa"/>
          </w:tcPr>
          <w:p w14:paraId="2C9D53F8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999" w:type="dxa"/>
          </w:tcPr>
          <w:p w14:paraId="2C9D53F9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3FA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3FB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922" w:type="dxa"/>
          </w:tcPr>
          <w:p w14:paraId="2C9D53FC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1384" w:type="dxa"/>
          </w:tcPr>
          <w:p w14:paraId="2C9D53FD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768" w:type="dxa"/>
          </w:tcPr>
          <w:p w14:paraId="2C9D53FE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768" w:type="dxa"/>
          </w:tcPr>
          <w:p w14:paraId="2C9D53FF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1307" w:type="dxa"/>
          </w:tcPr>
          <w:p w14:paraId="2C9D5400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</w:tr>
      <w:tr w:rsidR="00373791" w14:paraId="2C9D540B" w14:textId="77777777">
        <w:tc>
          <w:tcPr>
            <w:tcW w:w="999" w:type="dxa"/>
          </w:tcPr>
          <w:p w14:paraId="2C9D5402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999" w:type="dxa"/>
          </w:tcPr>
          <w:p w14:paraId="2C9D5403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404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405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922" w:type="dxa"/>
          </w:tcPr>
          <w:p w14:paraId="2C9D5406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1384" w:type="dxa"/>
          </w:tcPr>
          <w:p w14:paraId="2C9D5407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768" w:type="dxa"/>
          </w:tcPr>
          <w:p w14:paraId="2C9D5408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768" w:type="dxa"/>
          </w:tcPr>
          <w:p w14:paraId="2C9D5409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1307" w:type="dxa"/>
          </w:tcPr>
          <w:p w14:paraId="2C9D540A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373791" w14:paraId="2C9D5415" w14:textId="77777777">
        <w:tc>
          <w:tcPr>
            <w:tcW w:w="999" w:type="dxa"/>
          </w:tcPr>
          <w:p w14:paraId="2C9D540C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999" w:type="dxa"/>
          </w:tcPr>
          <w:p w14:paraId="2C9D540D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40E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40F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922" w:type="dxa"/>
          </w:tcPr>
          <w:p w14:paraId="2C9D5410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1384" w:type="dxa"/>
          </w:tcPr>
          <w:p w14:paraId="2C9D5411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768" w:type="dxa"/>
          </w:tcPr>
          <w:p w14:paraId="2C9D5412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768" w:type="dxa"/>
          </w:tcPr>
          <w:p w14:paraId="2C9D5413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1307" w:type="dxa"/>
          </w:tcPr>
          <w:p w14:paraId="2C9D5414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373791" w14:paraId="2C9D541F" w14:textId="77777777">
        <w:tc>
          <w:tcPr>
            <w:tcW w:w="999" w:type="dxa"/>
          </w:tcPr>
          <w:p w14:paraId="2C9D5416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999" w:type="dxa"/>
          </w:tcPr>
          <w:p w14:paraId="2C9D5417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418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384" w:type="dxa"/>
          </w:tcPr>
          <w:p w14:paraId="2C9D5419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922" w:type="dxa"/>
          </w:tcPr>
          <w:p w14:paraId="2C9D541A" w14:textId="77777777" w:rsidR="00373791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1384" w:type="dxa"/>
          </w:tcPr>
          <w:p w14:paraId="2C9D541B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768" w:type="dxa"/>
          </w:tcPr>
          <w:p w14:paraId="2C9D541C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768" w:type="dxa"/>
          </w:tcPr>
          <w:p w14:paraId="2C9D541D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307" w:type="dxa"/>
          </w:tcPr>
          <w:p w14:paraId="2C9D541E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</w:tbl>
    <w:p w14:paraId="2C9D5420" w14:textId="77777777" w:rsidR="00373791" w:rsidRDefault="00373791"/>
    <w:p w14:paraId="2C9D5421" w14:textId="77777777" w:rsidR="00373791" w:rsidRDefault="00000000">
      <w:pPr>
        <w:pStyle w:val="TableCaption"/>
      </w:pPr>
      <w:r>
        <w:lastRenderedPageBreak/>
        <w:t>Table 6 Kruskal–Wallis Tests for Experience Quartiles (Bonferroni‑adjusted p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6 Kruskal–Wallis Tests for Experience Quartiles (Bonferroni‑adjusted p)"/>
      </w:tblPr>
      <w:tblGrid>
        <w:gridCol w:w="1508"/>
        <w:gridCol w:w="1051"/>
        <w:gridCol w:w="423"/>
        <w:gridCol w:w="781"/>
      </w:tblGrid>
      <w:tr w:rsidR="00373791" w14:paraId="2C9D5426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422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423" w14:textId="77777777" w:rsidR="00373791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2C9D5424" w14:textId="77777777" w:rsidR="00373791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C9D5425" w14:textId="77777777" w:rsidR="00373791" w:rsidRDefault="00000000">
            <w:pPr>
              <w:pStyle w:val="Compact"/>
              <w:jc w:val="right"/>
            </w:pPr>
            <w:r>
              <w:t>p_adj</w:t>
            </w:r>
          </w:p>
        </w:tc>
      </w:tr>
      <w:tr w:rsidR="00373791" w14:paraId="2C9D542B" w14:textId="77777777">
        <w:tc>
          <w:tcPr>
            <w:tcW w:w="0" w:type="auto"/>
          </w:tcPr>
          <w:p w14:paraId="2C9D5427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428" w14:textId="77777777" w:rsidR="00373791" w:rsidRDefault="00000000">
            <w:pPr>
              <w:pStyle w:val="Compact"/>
              <w:jc w:val="right"/>
            </w:pPr>
            <w:r>
              <w:t>0.551</w:t>
            </w:r>
          </w:p>
        </w:tc>
        <w:tc>
          <w:tcPr>
            <w:tcW w:w="0" w:type="auto"/>
          </w:tcPr>
          <w:p w14:paraId="2C9D5429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42A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30" w14:textId="77777777">
        <w:tc>
          <w:tcPr>
            <w:tcW w:w="0" w:type="auto"/>
          </w:tcPr>
          <w:p w14:paraId="2C9D542C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42D" w14:textId="77777777" w:rsidR="00373791" w:rsidRDefault="00000000">
            <w:pPr>
              <w:pStyle w:val="Compact"/>
              <w:jc w:val="right"/>
            </w:pPr>
            <w:r>
              <w:t>3.854</w:t>
            </w:r>
          </w:p>
        </w:tc>
        <w:tc>
          <w:tcPr>
            <w:tcW w:w="0" w:type="auto"/>
          </w:tcPr>
          <w:p w14:paraId="2C9D542E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42F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35" w14:textId="77777777">
        <w:tc>
          <w:tcPr>
            <w:tcW w:w="0" w:type="auto"/>
          </w:tcPr>
          <w:p w14:paraId="2C9D5431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432" w14:textId="77777777" w:rsidR="00373791" w:rsidRDefault="00000000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14:paraId="2C9D5433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434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3A" w14:textId="77777777">
        <w:tc>
          <w:tcPr>
            <w:tcW w:w="0" w:type="auto"/>
          </w:tcPr>
          <w:p w14:paraId="2C9D5436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437" w14:textId="77777777" w:rsidR="00373791" w:rsidRDefault="0000000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14:paraId="2C9D5438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439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3F" w14:textId="77777777">
        <w:tc>
          <w:tcPr>
            <w:tcW w:w="0" w:type="auto"/>
          </w:tcPr>
          <w:p w14:paraId="2C9D543B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43C" w14:textId="77777777" w:rsidR="00373791" w:rsidRDefault="00000000">
            <w:pPr>
              <w:pStyle w:val="Compact"/>
              <w:jc w:val="right"/>
            </w:pPr>
            <w:r>
              <w:t>4.639</w:t>
            </w:r>
          </w:p>
        </w:tc>
        <w:tc>
          <w:tcPr>
            <w:tcW w:w="0" w:type="auto"/>
          </w:tcPr>
          <w:p w14:paraId="2C9D543D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43E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44" w14:textId="77777777">
        <w:tc>
          <w:tcPr>
            <w:tcW w:w="0" w:type="auto"/>
          </w:tcPr>
          <w:p w14:paraId="2C9D5440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441" w14:textId="77777777" w:rsidR="00373791" w:rsidRDefault="00000000">
            <w:pPr>
              <w:pStyle w:val="Compact"/>
              <w:jc w:val="right"/>
            </w:pPr>
            <w:r>
              <w:t>2.619</w:t>
            </w:r>
          </w:p>
        </w:tc>
        <w:tc>
          <w:tcPr>
            <w:tcW w:w="0" w:type="auto"/>
          </w:tcPr>
          <w:p w14:paraId="2C9D5442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443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2C9D5445" w14:textId="77777777" w:rsidR="00373791" w:rsidRDefault="00000000">
      <w:pPr>
        <w:pStyle w:val="SourceCode"/>
      </w:pPr>
      <w:r>
        <w:rPr>
          <w:rStyle w:val="VerbatimChar"/>
        </w:rPr>
        <w:t>## Gender counts:</w:t>
      </w:r>
    </w:p>
    <w:p w14:paraId="2C9D5446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 &lt;NA&gt; </w:t>
      </w:r>
      <w:r>
        <w:br/>
      </w:r>
      <w:r>
        <w:rPr>
          <w:rStyle w:val="VerbatimChar"/>
        </w:rPr>
        <w:t>##      8     67      1</w:t>
      </w:r>
    </w:p>
    <w:p w14:paraId="2C9D5447" w14:textId="77777777" w:rsidR="00373791" w:rsidRDefault="00000000">
      <w:pPr>
        <w:pStyle w:val="TableCaption"/>
      </w:pPr>
      <w:r>
        <w:t>Table 7 Median Rank of General Factors by Gender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7 Median Rank of General Factors by Gender"/>
      </w:tblPr>
      <w:tblGrid>
        <w:gridCol w:w="1508"/>
        <w:gridCol w:w="1233"/>
        <w:gridCol w:w="965"/>
        <w:gridCol w:w="1883"/>
        <w:gridCol w:w="1616"/>
      </w:tblGrid>
      <w:tr w:rsidR="00373791" w14:paraId="2C9D544D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448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449" w14:textId="77777777" w:rsidR="00373791" w:rsidRDefault="00000000">
            <w:pPr>
              <w:pStyle w:val="Compact"/>
              <w:jc w:val="right"/>
            </w:pPr>
            <w:r>
              <w:t>Female_n</w:t>
            </w:r>
          </w:p>
        </w:tc>
        <w:tc>
          <w:tcPr>
            <w:tcW w:w="0" w:type="auto"/>
          </w:tcPr>
          <w:p w14:paraId="2C9D544A" w14:textId="77777777" w:rsidR="00373791" w:rsidRDefault="00000000">
            <w:pPr>
              <w:pStyle w:val="Compact"/>
              <w:jc w:val="right"/>
            </w:pPr>
            <w:r>
              <w:t>Male_n</w:t>
            </w:r>
          </w:p>
        </w:tc>
        <w:tc>
          <w:tcPr>
            <w:tcW w:w="0" w:type="auto"/>
          </w:tcPr>
          <w:p w14:paraId="2C9D544B" w14:textId="77777777" w:rsidR="00373791" w:rsidRDefault="00000000">
            <w:pPr>
              <w:pStyle w:val="Compact"/>
              <w:jc w:val="right"/>
            </w:pPr>
            <w:r>
              <w:t>Female_median</w:t>
            </w:r>
          </w:p>
        </w:tc>
        <w:tc>
          <w:tcPr>
            <w:tcW w:w="0" w:type="auto"/>
          </w:tcPr>
          <w:p w14:paraId="2C9D544C" w14:textId="77777777" w:rsidR="00373791" w:rsidRDefault="00000000">
            <w:pPr>
              <w:pStyle w:val="Compact"/>
              <w:jc w:val="right"/>
            </w:pPr>
            <w:r>
              <w:t>Male_median</w:t>
            </w:r>
          </w:p>
        </w:tc>
      </w:tr>
      <w:tr w:rsidR="00373791" w14:paraId="2C9D5453" w14:textId="77777777">
        <w:tc>
          <w:tcPr>
            <w:tcW w:w="0" w:type="auto"/>
          </w:tcPr>
          <w:p w14:paraId="2C9D544E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44F" w14:textId="77777777" w:rsidR="0037379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D5450" w14:textId="77777777" w:rsidR="00373791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C9D5451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452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459" w14:textId="77777777">
        <w:tc>
          <w:tcPr>
            <w:tcW w:w="0" w:type="auto"/>
          </w:tcPr>
          <w:p w14:paraId="2C9D5454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455" w14:textId="77777777" w:rsidR="0037379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D5456" w14:textId="77777777" w:rsidR="00373791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C9D5457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9D5458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45F" w14:textId="77777777">
        <w:tc>
          <w:tcPr>
            <w:tcW w:w="0" w:type="auto"/>
          </w:tcPr>
          <w:p w14:paraId="2C9D545A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45B" w14:textId="77777777" w:rsidR="0037379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D545C" w14:textId="77777777" w:rsidR="00373791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C9D545D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C9D545E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373791" w14:paraId="2C9D5465" w14:textId="77777777">
        <w:tc>
          <w:tcPr>
            <w:tcW w:w="0" w:type="auto"/>
          </w:tcPr>
          <w:p w14:paraId="2C9D5460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461" w14:textId="77777777" w:rsidR="0037379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D5462" w14:textId="77777777" w:rsidR="00373791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C9D5463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C9D5464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373791" w14:paraId="2C9D546B" w14:textId="77777777">
        <w:tc>
          <w:tcPr>
            <w:tcW w:w="0" w:type="auto"/>
          </w:tcPr>
          <w:p w14:paraId="2C9D5466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467" w14:textId="77777777" w:rsidR="0037379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D5468" w14:textId="77777777" w:rsidR="00373791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C9D5469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C9D546A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373791" w14:paraId="2C9D5471" w14:textId="77777777">
        <w:tc>
          <w:tcPr>
            <w:tcW w:w="0" w:type="auto"/>
          </w:tcPr>
          <w:p w14:paraId="2C9D546C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46D" w14:textId="77777777" w:rsidR="0037379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D546E" w14:textId="77777777" w:rsidR="00373791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2C9D546F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9D5470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</w:tbl>
    <w:p w14:paraId="2C9D5472" w14:textId="77777777" w:rsidR="00373791" w:rsidRDefault="00373791"/>
    <w:p w14:paraId="2C9D5473" w14:textId="77777777" w:rsidR="00373791" w:rsidRDefault="00000000">
      <w:pPr>
        <w:pStyle w:val="TableCaption"/>
      </w:pPr>
      <w:r>
        <w:t>Table 8 Mann‑Whitney U Tests: Male vs Female (Bonferroni‑adjusted p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8 Mann‑Whitney U Tests: Male vs Female (Bonferroni‑adjusted p)"/>
      </w:tblPr>
      <w:tblGrid>
        <w:gridCol w:w="1508"/>
        <w:gridCol w:w="798"/>
      </w:tblGrid>
      <w:tr w:rsidR="00373791" w14:paraId="2C9D5476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474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475" w14:textId="77777777" w:rsidR="00373791" w:rsidRDefault="00000000">
            <w:pPr>
              <w:pStyle w:val="Compact"/>
              <w:jc w:val="right"/>
            </w:pPr>
            <w:r>
              <w:t>p_adj</w:t>
            </w:r>
          </w:p>
        </w:tc>
      </w:tr>
      <w:tr w:rsidR="00373791" w14:paraId="2C9D5479" w14:textId="77777777">
        <w:tc>
          <w:tcPr>
            <w:tcW w:w="0" w:type="auto"/>
          </w:tcPr>
          <w:p w14:paraId="2C9D5477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478" w14:textId="77777777" w:rsidR="00373791" w:rsidRDefault="00000000">
            <w:pPr>
              <w:pStyle w:val="Compact"/>
              <w:jc w:val="right"/>
            </w:pPr>
            <w:r>
              <w:t>0.504</w:t>
            </w:r>
          </w:p>
        </w:tc>
      </w:tr>
      <w:tr w:rsidR="00373791" w14:paraId="2C9D547C" w14:textId="77777777">
        <w:tc>
          <w:tcPr>
            <w:tcW w:w="0" w:type="auto"/>
          </w:tcPr>
          <w:p w14:paraId="2C9D547A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47B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47F" w14:textId="77777777">
        <w:tc>
          <w:tcPr>
            <w:tcW w:w="0" w:type="auto"/>
          </w:tcPr>
          <w:p w14:paraId="2C9D547D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47E" w14:textId="77777777" w:rsidR="00373791" w:rsidRDefault="00000000">
            <w:pPr>
              <w:pStyle w:val="Compact"/>
              <w:jc w:val="right"/>
            </w:pPr>
            <w:r>
              <w:t>0.280</w:t>
            </w:r>
          </w:p>
        </w:tc>
      </w:tr>
      <w:tr w:rsidR="00373791" w14:paraId="2C9D5482" w14:textId="77777777">
        <w:tc>
          <w:tcPr>
            <w:tcW w:w="0" w:type="auto"/>
          </w:tcPr>
          <w:p w14:paraId="2C9D5480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481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485" w14:textId="77777777">
        <w:tc>
          <w:tcPr>
            <w:tcW w:w="0" w:type="auto"/>
          </w:tcPr>
          <w:p w14:paraId="2C9D5483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484" w14:textId="77777777" w:rsidR="00373791" w:rsidRDefault="00000000">
            <w:pPr>
              <w:pStyle w:val="Compact"/>
              <w:jc w:val="right"/>
            </w:pPr>
            <w:r>
              <w:t>0.364</w:t>
            </w:r>
          </w:p>
        </w:tc>
      </w:tr>
      <w:tr w:rsidR="00373791" w14:paraId="2C9D5488" w14:textId="77777777">
        <w:tc>
          <w:tcPr>
            <w:tcW w:w="0" w:type="auto"/>
          </w:tcPr>
          <w:p w14:paraId="2C9D5486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487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</w:tbl>
    <w:p w14:paraId="2C9D5489" w14:textId="77777777" w:rsidR="00373791" w:rsidRDefault="00000000">
      <w:pPr>
        <w:pStyle w:val="SourceCode"/>
      </w:pPr>
      <w:r>
        <w:rPr>
          <w:rStyle w:val="VerbatimChar"/>
        </w:rPr>
        <w:t>## Military background counts:</w:t>
      </w:r>
    </w:p>
    <w:p w14:paraId="2C9D548A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s  No </w:t>
      </w:r>
      <w:r>
        <w:br/>
      </w:r>
      <w:r>
        <w:rPr>
          <w:rStyle w:val="VerbatimChar"/>
        </w:rPr>
        <w:t>##   7  69</w:t>
      </w:r>
    </w:p>
    <w:p w14:paraId="2C9D548B" w14:textId="77777777" w:rsidR="00373791" w:rsidRDefault="00000000">
      <w:pPr>
        <w:pStyle w:val="TableCaption"/>
      </w:pPr>
      <w:r>
        <w:lastRenderedPageBreak/>
        <w:t>Table 9 Median Rank of General Factors by Military Background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9 Median Rank of General Factors by Military Background"/>
      </w:tblPr>
      <w:tblGrid>
        <w:gridCol w:w="1508"/>
        <w:gridCol w:w="832"/>
        <w:gridCol w:w="761"/>
        <w:gridCol w:w="1482"/>
        <w:gridCol w:w="1412"/>
      </w:tblGrid>
      <w:tr w:rsidR="00373791" w14:paraId="2C9D5491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48C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48D" w14:textId="77777777" w:rsidR="00373791" w:rsidRDefault="00000000">
            <w:pPr>
              <w:pStyle w:val="Compact"/>
              <w:jc w:val="right"/>
            </w:pPr>
            <w:r>
              <w:t>Yes_n</w:t>
            </w:r>
          </w:p>
        </w:tc>
        <w:tc>
          <w:tcPr>
            <w:tcW w:w="0" w:type="auto"/>
          </w:tcPr>
          <w:p w14:paraId="2C9D548E" w14:textId="77777777" w:rsidR="00373791" w:rsidRDefault="00000000">
            <w:pPr>
              <w:pStyle w:val="Compact"/>
              <w:jc w:val="right"/>
            </w:pPr>
            <w:r>
              <w:t>No_n</w:t>
            </w:r>
          </w:p>
        </w:tc>
        <w:tc>
          <w:tcPr>
            <w:tcW w:w="0" w:type="auto"/>
          </w:tcPr>
          <w:p w14:paraId="2C9D548F" w14:textId="77777777" w:rsidR="00373791" w:rsidRDefault="00000000">
            <w:pPr>
              <w:pStyle w:val="Compact"/>
              <w:jc w:val="right"/>
            </w:pPr>
            <w:r>
              <w:t>Yes_median</w:t>
            </w:r>
          </w:p>
        </w:tc>
        <w:tc>
          <w:tcPr>
            <w:tcW w:w="0" w:type="auto"/>
          </w:tcPr>
          <w:p w14:paraId="2C9D5490" w14:textId="77777777" w:rsidR="00373791" w:rsidRDefault="00000000">
            <w:pPr>
              <w:pStyle w:val="Compact"/>
              <w:jc w:val="right"/>
            </w:pPr>
            <w:r>
              <w:t>No_median</w:t>
            </w:r>
          </w:p>
        </w:tc>
      </w:tr>
      <w:tr w:rsidR="00373791" w14:paraId="2C9D5497" w14:textId="77777777">
        <w:tc>
          <w:tcPr>
            <w:tcW w:w="0" w:type="auto"/>
          </w:tcPr>
          <w:p w14:paraId="2C9D5492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493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9D5494" w14:textId="77777777" w:rsidR="00373791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C9D5495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9D5496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49D" w14:textId="77777777">
        <w:tc>
          <w:tcPr>
            <w:tcW w:w="0" w:type="auto"/>
          </w:tcPr>
          <w:p w14:paraId="2C9D5498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499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9D549A" w14:textId="77777777" w:rsidR="00373791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C9D549B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9D549C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4A3" w14:textId="77777777">
        <w:tc>
          <w:tcPr>
            <w:tcW w:w="0" w:type="auto"/>
          </w:tcPr>
          <w:p w14:paraId="2C9D549E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49F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9D54A0" w14:textId="77777777" w:rsidR="00373791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C9D54A1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C9D54A2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</w:tr>
      <w:tr w:rsidR="00373791" w14:paraId="2C9D54A9" w14:textId="77777777">
        <w:tc>
          <w:tcPr>
            <w:tcW w:w="0" w:type="auto"/>
          </w:tcPr>
          <w:p w14:paraId="2C9D54A4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4A5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9D54A6" w14:textId="77777777" w:rsidR="00373791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C9D54A7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C9D54A8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373791" w14:paraId="2C9D54AF" w14:textId="77777777">
        <w:tc>
          <w:tcPr>
            <w:tcW w:w="0" w:type="auto"/>
          </w:tcPr>
          <w:p w14:paraId="2C9D54AA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4AB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9D54AC" w14:textId="77777777" w:rsidR="00373791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C9D54AD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C9D54AE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373791" w14:paraId="2C9D54B5" w14:textId="77777777">
        <w:tc>
          <w:tcPr>
            <w:tcW w:w="0" w:type="auto"/>
          </w:tcPr>
          <w:p w14:paraId="2C9D54B0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4B1" w14:textId="77777777" w:rsidR="0037379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9D54B2" w14:textId="77777777" w:rsidR="00373791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2C9D54B3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9D54B4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</w:tbl>
    <w:p w14:paraId="2C9D54B6" w14:textId="77777777" w:rsidR="00373791" w:rsidRDefault="00373791"/>
    <w:p w14:paraId="2C9D54B7" w14:textId="77777777" w:rsidR="00373791" w:rsidRDefault="00000000">
      <w:pPr>
        <w:pStyle w:val="TableCaption"/>
      </w:pPr>
      <w:r>
        <w:t>Table 10 Mann‑Whitney U Tests: Military vs Civilian (Bonferroni‑adjusted p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10 Mann‑Whitney U Tests: Military vs Civilian (Bonferroni‑adjusted p)"/>
      </w:tblPr>
      <w:tblGrid>
        <w:gridCol w:w="1508"/>
        <w:gridCol w:w="781"/>
      </w:tblGrid>
      <w:tr w:rsidR="00373791" w14:paraId="2C9D54BA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4B8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4B9" w14:textId="77777777" w:rsidR="00373791" w:rsidRDefault="00000000">
            <w:pPr>
              <w:pStyle w:val="Compact"/>
              <w:jc w:val="right"/>
            </w:pPr>
            <w:r>
              <w:t>p_adj</w:t>
            </w:r>
          </w:p>
        </w:tc>
      </w:tr>
      <w:tr w:rsidR="00373791" w14:paraId="2C9D54BD" w14:textId="77777777">
        <w:tc>
          <w:tcPr>
            <w:tcW w:w="0" w:type="auto"/>
          </w:tcPr>
          <w:p w14:paraId="2C9D54BB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4BC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C0" w14:textId="77777777">
        <w:tc>
          <w:tcPr>
            <w:tcW w:w="0" w:type="auto"/>
          </w:tcPr>
          <w:p w14:paraId="2C9D54BE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4BF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C3" w14:textId="77777777">
        <w:tc>
          <w:tcPr>
            <w:tcW w:w="0" w:type="auto"/>
          </w:tcPr>
          <w:p w14:paraId="2C9D54C1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4C2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C6" w14:textId="77777777">
        <w:tc>
          <w:tcPr>
            <w:tcW w:w="0" w:type="auto"/>
          </w:tcPr>
          <w:p w14:paraId="2C9D54C4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4C5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C9" w14:textId="77777777">
        <w:tc>
          <w:tcPr>
            <w:tcW w:w="0" w:type="auto"/>
          </w:tcPr>
          <w:p w14:paraId="2C9D54C7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4C8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373791" w14:paraId="2C9D54CC" w14:textId="77777777">
        <w:tc>
          <w:tcPr>
            <w:tcW w:w="0" w:type="auto"/>
          </w:tcPr>
          <w:p w14:paraId="2C9D54CA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4CB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</w:tr>
    </w:tbl>
    <w:p w14:paraId="2C9D54CD" w14:textId="77777777" w:rsidR="00373791" w:rsidRDefault="00000000">
      <w:pPr>
        <w:pStyle w:val="SourceCode"/>
      </w:pPr>
      <w:r>
        <w:rPr>
          <w:rStyle w:val="VerbatimChar"/>
        </w:rPr>
        <w:t>## Carrier group counts:</w:t>
      </w:r>
    </w:p>
    <w:p w14:paraId="2C9D54CE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CC    Major    Other Regional </w:t>
      </w:r>
      <w:r>
        <w:br/>
      </w:r>
      <w:r>
        <w:rPr>
          <w:rStyle w:val="VerbatimChar"/>
        </w:rPr>
        <w:t>##        5       11        3       57</w:t>
      </w:r>
    </w:p>
    <w:p w14:paraId="2C9D54CF" w14:textId="77777777" w:rsidR="00373791" w:rsidRDefault="00000000">
      <w:pPr>
        <w:pStyle w:val="TableCaption"/>
      </w:pPr>
      <w:r>
        <w:t>Table 11 Median Rank of General Factors by Carrier Group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 11 Median Rank of General Factors by Carrier Group"/>
      </w:tblPr>
      <w:tblGrid>
        <w:gridCol w:w="1258"/>
        <w:gridCol w:w="580"/>
        <w:gridCol w:w="774"/>
        <w:gridCol w:w="774"/>
        <w:gridCol w:w="1064"/>
        <w:gridCol w:w="1064"/>
        <w:gridCol w:w="1257"/>
        <w:gridCol w:w="1257"/>
        <w:gridCol w:w="1548"/>
      </w:tblGrid>
      <w:tr w:rsidR="00373791" w14:paraId="2C9D54D9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40" w:type="dxa"/>
          </w:tcPr>
          <w:p w14:paraId="2C9D54D0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480" w:type="dxa"/>
          </w:tcPr>
          <w:p w14:paraId="2C9D54D1" w14:textId="77777777" w:rsidR="00373791" w:rsidRDefault="00000000">
            <w:pPr>
              <w:pStyle w:val="Compact"/>
              <w:jc w:val="right"/>
            </w:pPr>
            <w:r>
              <w:t>LCC_n</w:t>
            </w:r>
          </w:p>
        </w:tc>
        <w:tc>
          <w:tcPr>
            <w:tcW w:w="640" w:type="dxa"/>
          </w:tcPr>
          <w:p w14:paraId="2C9D54D2" w14:textId="77777777" w:rsidR="00373791" w:rsidRDefault="00000000">
            <w:pPr>
              <w:pStyle w:val="Compact"/>
              <w:jc w:val="right"/>
            </w:pPr>
            <w:r>
              <w:t>Major_n</w:t>
            </w:r>
          </w:p>
        </w:tc>
        <w:tc>
          <w:tcPr>
            <w:tcW w:w="640" w:type="dxa"/>
          </w:tcPr>
          <w:p w14:paraId="2C9D54D3" w14:textId="77777777" w:rsidR="00373791" w:rsidRDefault="00000000">
            <w:pPr>
              <w:pStyle w:val="Compact"/>
              <w:jc w:val="right"/>
            </w:pPr>
            <w:r>
              <w:t>Other_n</w:t>
            </w:r>
          </w:p>
        </w:tc>
        <w:tc>
          <w:tcPr>
            <w:tcW w:w="880" w:type="dxa"/>
          </w:tcPr>
          <w:p w14:paraId="2C9D54D4" w14:textId="77777777" w:rsidR="00373791" w:rsidRDefault="00000000">
            <w:pPr>
              <w:pStyle w:val="Compact"/>
              <w:jc w:val="right"/>
            </w:pPr>
            <w:r>
              <w:t>Regional_n</w:t>
            </w:r>
          </w:p>
        </w:tc>
        <w:tc>
          <w:tcPr>
            <w:tcW w:w="880" w:type="dxa"/>
          </w:tcPr>
          <w:p w14:paraId="2C9D54D5" w14:textId="77777777" w:rsidR="00373791" w:rsidRDefault="00000000">
            <w:pPr>
              <w:pStyle w:val="Compact"/>
              <w:jc w:val="right"/>
            </w:pPr>
            <w:r>
              <w:t>LCC_median</w:t>
            </w:r>
          </w:p>
        </w:tc>
        <w:tc>
          <w:tcPr>
            <w:tcW w:w="1040" w:type="dxa"/>
          </w:tcPr>
          <w:p w14:paraId="2C9D54D6" w14:textId="77777777" w:rsidR="00373791" w:rsidRDefault="00000000">
            <w:pPr>
              <w:pStyle w:val="Compact"/>
              <w:jc w:val="right"/>
            </w:pPr>
            <w:r>
              <w:t>Major_median</w:t>
            </w:r>
          </w:p>
        </w:tc>
        <w:tc>
          <w:tcPr>
            <w:tcW w:w="1040" w:type="dxa"/>
          </w:tcPr>
          <w:p w14:paraId="2C9D54D7" w14:textId="77777777" w:rsidR="00373791" w:rsidRDefault="00000000">
            <w:pPr>
              <w:pStyle w:val="Compact"/>
              <w:jc w:val="right"/>
            </w:pPr>
            <w:r>
              <w:t>Other_median</w:t>
            </w:r>
          </w:p>
        </w:tc>
        <w:tc>
          <w:tcPr>
            <w:tcW w:w="1280" w:type="dxa"/>
          </w:tcPr>
          <w:p w14:paraId="2C9D54D8" w14:textId="77777777" w:rsidR="00373791" w:rsidRDefault="00000000">
            <w:pPr>
              <w:pStyle w:val="Compact"/>
              <w:jc w:val="right"/>
            </w:pPr>
            <w:r>
              <w:t>Regional_median</w:t>
            </w:r>
          </w:p>
        </w:tc>
      </w:tr>
      <w:tr w:rsidR="00373791" w14:paraId="2C9D54E3" w14:textId="77777777">
        <w:tc>
          <w:tcPr>
            <w:tcW w:w="1040" w:type="dxa"/>
          </w:tcPr>
          <w:p w14:paraId="2C9D54DA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480" w:type="dxa"/>
          </w:tcPr>
          <w:p w14:paraId="2C9D54DB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640" w:type="dxa"/>
          </w:tcPr>
          <w:p w14:paraId="2C9D54DC" w14:textId="77777777" w:rsidR="0037379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640" w:type="dxa"/>
          </w:tcPr>
          <w:p w14:paraId="2C9D54DD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dxa"/>
          </w:tcPr>
          <w:p w14:paraId="2C9D54DE" w14:textId="77777777" w:rsidR="00373791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880" w:type="dxa"/>
          </w:tcPr>
          <w:p w14:paraId="2C9D54DF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1040" w:type="dxa"/>
          </w:tcPr>
          <w:p w14:paraId="2C9D54E0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40" w:type="dxa"/>
          </w:tcPr>
          <w:p w14:paraId="2C9D54E1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280" w:type="dxa"/>
          </w:tcPr>
          <w:p w14:paraId="2C9D54E2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4ED" w14:textId="77777777">
        <w:tc>
          <w:tcPr>
            <w:tcW w:w="1040" w:type="dxa"/>
          </w:tcPr>
          <w:p w14:paraId="2C9D54E4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480" w:type="dxa"/>
          </w:tcPr>
          <w:p w14:paraId="2C9D54E5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640" w:type="dxa"/>
          </w:tcPr>
          <w:p w14:paraId="2C9D54E6" w14:textId="77777777" w:rsidR="0037379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640" w:type="dxa"/>
          </w:tcPr>
          <w:p w14:paraId="2C9D54E7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dxa"/>
          </w:tcPr>
          <w:p w14:paraId="2C9D54E8" w14:textId="77777777" w:rsidR="00373791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880" w:type="dxa"/>
          </w:tcPr>
          <w:p w14:paraId="2C9D54E9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40" w:type="dxa"/>
          </w:tcPr>
          <w:p w14:paraId="2C9D54EA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040" w:type="dxa"/>
          </w:tcPr>
          <w:p w14:paraId="2C9D54EB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280" w:type="dxa"/>
          </w:tcPr>
          <w:p w14:paraId="2C9D54EC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4F7" w14:textId="77777777">
        <w:tc>
          <w:tcPr>
            <w:tcW w:w="1040" w:type="dxa"/>
          </w:tcPr>
          <w:p w14:paraId="2C9D54EE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480" w:type="dxa"/>
          </w:tcPr>
          <w:p w14:paraId="2C9D54EF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640" w:type="dxa"/>
          </w:tcPr>
          <w:p w14:paraId="2C9D54F0" w14:textId="77777777" w:rsidR="0037379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640" w:type="dxa"/>
          </w:tcPr>
          <w:p w14:paraId="2C9D54F1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dxa"/>
          </w:tcPr>
          <w:p w14:paraId="2C9D54F2" w14:textId="77777777" w:rsidR="00373791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880" w:type="dxa"/>
          </w:tcPr>
          <w:p w14:paraId="2C9D54F3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1040" w:type="dxa"/>
          </w:tcPr>
          <w:p w14:paraId="2C9D54F4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1040" w:type="dxa"/>
          </w:tcPr>
          <w:p w14:paraId="2C9D54F5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1280" w:type="dxa"/>
          </w:tcPr>
          <w:p w14:paraId="2C9D54F6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</w:tr>
      <w:tr w:rsidR="00373791" w14:paraId="2C9D5501" w14:textId="77777777">
        <w:tc>
          <w:tcPr>
            <w:tcW w:w="1040" w:type="dxa"/>
          </w:tcPr>
          <w:p w14:paraId="2C9D54F8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480" w:type="dxa"/>
          </w:tcPr>
          <w:p w14:paraId="2C9D54F9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640" w:type="dxa"/>
          </w:tcPr>
          <w:p w14:paraId="2C9D54FA" w14:textId="77777777" w:rsidR="0037379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640" w:type="dxa"/>
          </w:tcPr>
          <w:p w14:paraId="2C9D54FB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dxa"/>
          </w:tcPr>
          <w:p w14:paraId="2C9D54FC" w14:textId="77777777" w:rsidR="00373791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880" w:type="dxa"/>
          </w:tcPr>
          <w:p w14:paraId="2C9D54FD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1040" w:type="dxa"/>
          </w:tcPr>
          <w:p w14:paraId="2C9D54FE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1040" w:type="dxa"/>
          </w:tcPr>
          <w:p w14:paraId="2C9D54FF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1280" w:type="dxa"/>
          </w:tcPr>
          <w:p w14:paraId="2C9D5500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373791" w14:paraId="2C9D550B" w14:textId="77777777">
        <w:tc>
          <w:tcPr>
            <w:tcW w:w="1040" w:type="dxa"/>
          </w:tcPr>
          <w:p w14:paraId="2C9D5502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480" w:type="dxa"/>
          </w:tcPr>
          <w:p w14:paraId="2C9D5503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640" w:type="dxa"/>
          </w:tcPr>
          <w:p w14:paraId="2C9D5504" w14:textId="77777777" w:rsidR="0037379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640" w:type="dxa"/>
          </w:tcPr>
          <w:p w14:paraId="2C9D5505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dxa"/>
          </w:tcPr>
          <w:p w14:paraId="2C9D5506" w14:textId="77777777" w:rsidR="00373791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880" w:type="dxa"/>
          </w:tcPr>
          <w:p w14:paraId="2C9D5507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1040" w:type="dxa"/>
          </w:tcPr>
          <w:p w14:paraId="2C9D5508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1040" w:type="dxa"/>
          </w:tcPr>
          <w:p w14:paraId="2C9D5509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1280" w:type="dxa"/>
          </w:tcPr>
          <w:p w14:paraId="2C9D550A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373791" w14:paraId="2C9D5515" w14:textId="77777777">
        <w:tc>
          <w:tcPr>
            <w:tcW w:w="1040" w:type="dxa"/>
          </w:tcPr>
          <w:p w14:paraId="2C9D550C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480" w:type="dxa"/>
          </w:tcPr>
          <w:p w14:paraId="2C9D550D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640" w:type="dxa"/>
          </w:tcPr>
          <w:p w14:paraId="2C9D550E" w14:textId="77777777" w:rsidR="00373791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640" w:type="dxa"/>
          </w:tcPr>
          <w:p w14:paraId="2C9D550F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dxa"/>
          </w:tcPr>
          <w:p w14:paraId="2C9D5510" w14:textId="77777777" w:rsidR="00373791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880" w:type="dxa"/>
          </w:tcPr>
          <w:p w14:paraId="2C9D5511" w14:textId="77777777" w:rsidR="0037379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040" w:type="dxa"/>
          </w:tcPr>
          <w:p w14:paraId="2C9D5512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1040" w:type="dxa"/>
          </w:tcPr>
          <w:p w14:paraId="2C9D5513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1280" w:type="dxa"/>
          </w:tcPr>
          <w:p w14:paraId="2C9D5514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</w:tbl>
    <w:p w14:paraId="2C9D5516" w14:textId="77777777" w:rsidR="00373791" w:rsidRDefault="00373791"/>
    <w:p w14:paraId="2C9D5517" w14:textId="77777777" w:rsidR="00373791" w:rsidRDefault="00000000">
      <w:pPr>
        <w:pStyle w:val="TableCaption"/>
      </w:pPr>
      <w:r>
        <w:lastRenderedPageBreak/>
        <w:t>Table 12 Kruskal–Wallis Tests Across Carrier Groups (Bonferroni‑adjusted p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12 Kruskal–Wallis Tests Across Carrier Groups (Bonferroni‑adjusted p)"/>
      </w:tblPr>
      <w:tblGrid>
        <w:gridCol w:w="1508"/>
        <w:gridCol w:w="1051"/>
        <w:gridCol w:w="423"/>
        <w:gridCol w:w="798"/>
      </w:tblGrid>
      <w:tr w:rsidR="00373791" w14:paraId="2C9D551C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518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519" w14:textId="77777777" w:rsidR="00373791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2C9D551A" w14:textId="77777777" w:rsidR="00373791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C9D551B" w14:textId="77777777" w:rsidR="00373791" w:rsidRDefault="00000000">
            <w:pPr>
              <w:pStyle w:val="Compact"/>
              <w:jc w:val="right"/>
            </w:pPr>
            <w:r>
              <w:t>p_adj</w:t>
            </w:r>
          </w:p>
        </w:tc>
      </w:tr>
      <w:tr w:rsidR="00373791" w14:paraId="2C9D5521" w14:textId="77777777">
        <w:tc>
          <w:tcPr>
            <w:tcW w:w="0" w:type="auto"/>
          </w:tcPr>
          <w:p w14:paraId="2C9D551D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0" w:type="auto"/>
          </w:tcPr>
          <w:p w14:paraId="2C9D551E" w14:textId="77777777" w:rsidR="00373791" w:rsidRDefault="00000000">
            <w:pPr>
              <w:pStyle w:val="Compact"/>
              <w:jc w:val="right"/>
            </w:pPr>
            <w:r>
              <w:t>5.451</w:t>
            </w:r>
          </w:p>
        </w:tc>
        <w:tc>
          <w:tcPr>
            <w:tcW w:w="0" w:type="auto"/>
          </w:tcPr>
          <w:p w14:paraId="2C9D551F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520" w14:textId="77777777" w:rsidR="00373791" w:rsidRDefault="00000000">
            <w:pPr>
              <w:pStyle w:val="Compact"/>
              <w:jc w:val="right"/>
            </w:pPr>
            <w:r>
              <w:t>0.852</w:t>
            </w:r>
          </w:p>
        </w:tc>
      </w:tr>
      <w:tr w:rsidR="00373791" w14:paraId="2C9D5526" w14:textId="77777777">
        <w:tc>
          <w:tcPr>
            <w:tcW w:w="0" w:type="auto"/>
          </w:tcPr>
          <w:p w14:paraId="2C9D5522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523" w14:textId="77777777" w:rsidR="00373791" w:rsidRDefault="00000000">
            <w:pPr>
              <w:pStyle w:val="Compact"/>
              <w:jc w:val="right"/>
            </w:pPr>
            <w:r>
              <w:t>1.479</w:t>
            </w:r>
          </w:p>
        </w:tc>
        <w:tc>
          <w:tcPr>
            <w:tcW w:w="0" w:type="auto"/>
          </w:tcPr>
          <w:p w14:paraId="2C9D5524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525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52B" w14:textId="77777777">
        <w:tc>
          <w:tcPr>
            <w:tcW w:w="0" w:type="auto"/>
          </w:tcPr>
          <w:p w14:paraId="2C9D5527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528" w14:textId="77777777" w:rsidR="00373791" w:rsidRDefault="00000000">
            <w:pPr>
              <w:pStyle w:val="Compact"/>
              <w:jc w:val="right"/>
            </w:pPr>
            <w:r>
              <w:t>2.792</w:t>
            </w:r>
          </w:p>
        </w:tc>
        <w:tc>
          <w:tcPr>
            <w:tcW w:w="0" w:type="auto"/>
          </w:tcPr>
          <w:p w14:paraId="2C9D5529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52A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530" w14:textId="77777777">
        <w:tc>
          <w:tcPr>
            <w:tcW w:w="0" w:type="auto"/>
          </w:tcPr>
          <w:p w14:paraId="2C9D552C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52D" w14:textId="77777777" w:rsidR="00373791" w:rsidRDefault="00000000">
            <w:pPr>
              <w:pStyle w:val="Compact"/>
              <w:jc w:val="right"/>
            </w:pPr>
            <w:r>
              <w:t>2.304</w:t>
            </w:r>
          </w:p>
        </w:tc>
        <w:tc>
          <w:tcPr>
            <w:tcW w:w="0" w:type="auto"/>
          </w:tcPr>
          <w:p w14:paraId="2C9D552E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52F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535" w14:textId="77777777">
        <w:tc>
          <w:tcPr>
            <w:tcW w:w="0" w:type="auto"/>
          </w:tcPr>
          <w:p w14:paraId="2C9D5531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532" w14:textId="77777777" w:rsidR="00373791" w:rsidRDefault="00000000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14:paraId="2C9D5533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534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53A" w14:textId="77777777">
        <w:tc>
          <w:tcPr>
            <w:tcW w:w="0" w:type="auto"/>
          </w:tcPr>
          <w:p w14:paraId="2C9D5536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537" w14:textId="77777777" w:rsidR="00373791" w:rsidRDefault="00000000">
            <w:pPr>
              <w:pStyle w:val="Compact"/>
              <w:jc w:val="right"/>
            </w:pPr>
            <w:r>
              <w:t>9.233</w:t>
            </w:r>
          </w:p>
        </w:tc>
        <w:tc>
          <w:tcPr>
            <w:tcW w:w="0" w:type="auto"/>
          </w:tcPr>
          <w:p w14:paraId="2C9D5538" w14:textId="77777777" w:rsidR="0037379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C9D5539" w14:textId="77777777" w:rsidR="00373791" w:rsidRDefault="00000000">
            <w:pPr>
              <w:pStyle w:val="Compact"/>
              <w:jc w:val="right"/>
            </w:pPr>
            <w:r>
              <w:t>0.158</w:t>
            </w:r>
          </w:p>
        </w:tc>
      </w:tr>
    </w:tbl>
    <w:p w14:paraId="2C9D553B" w14:textId="77777777" w:rsidR="00373791" w:rsidRDefault="00000000">
      <w:pPr>
        <w:pStyle w:val="BodyText"/>
      </w:pPr>
      <w:r>
        <w:rPr>
          <w:noProof/>
        </w:rPr>
        <w:drawing>
          <wp:inline distT="0" distB="0" distL="0" distR="0" wp14:anchorId="2C9D559A" wp14:editId="2C9D559B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etention_files/figure-docx/final-heatmap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53C" w14:textId="77777777" w:rsidR="00373791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C9D559C" wp14:editId="2C9D559D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retention_files/figure-docx/final-heatmap-blue-red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53D" w14:textId="77777777" w:rsidR="00373791" w:rsidRDefault="00000000">
      <w:pPr>
        <w:pStyle w:val="SourceCode"/>
      </w:pPr>
      <w:r>
        <w:rPr>
          <w:rStyle w:val="VerbatimChar"/>
        </w:rPr>
        <w:t>## Position counts:</w:t>
      </w:r>
    </w:p>
    <w:p w14:paraId="2C9D553E" w14:textId="77777777" w:rsidR="0037379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Captain First Officer </w:t>
      </w:r>
      <w:r>
        <w:br/>
      </w:r>
      <w:r>
        <w:rPr>
          <w:rStyle w:val="VerbatimChar"/>
        </w:rPr>
        <w:t>##            26            50</w:t>
      </w:r>
    </w:p>
    <w:p w14:paraId="2C9D553F" w14:textId="77777777" w:rsidR="00373791" w:rsidRDefault="00000000">
      <w:pPr>
        <w:pStyle w:val="TableCaption"/>
      </w:pPr>
      <w:r>
        <w:t>Table X1 Median Rank of General Factors by Flight‑Deck Posi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 X1 Median Rank of General Factors by Flight‑Deck Position"/>
      </w:tblPr>
      <w:tblGrid>
        <w:gridCol w:w="1659"/>
        <w:gridCol w:w="1277"/>
        <w:gridCol w:w="2043"/>
        <w:gridCol w:w="1916"/>
        <w:gridCol w:w="2681"/>
      </w:tblGrid>
      <w:tr w:rsidR="00373791" w14:paraId="2C9D5545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72" w:type="dxa"/>
          </w:tcPr>
          <w:p w14:paraId="2C9D5540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1056" w:type="dxa"/>
          </w:tcPr>
          <w:p w14:paraId="2C9D5541" w14:textId="77777777" w:rsidR="00373791" w:rsidRDefault="00000000">
            <w:pPr>
              <w:pStyle w:val="Compact"/>
              <w:jc w:val="right"/>
            </w:pPr>
            <w:r>
              <w:t>Captain_n</w:t>
            </w:r>
          </w:p>
        </w:tc>
        <w:tc>
          <w:tcPr>
            <w:tcW w:w="1689" w:type="dxa"/>
          </w:tcPr>
          <w:p w14:paraId="2C9D5542" w14:textId="77777777" w:rsidR="00373791" w:rsidRDefault="00000000">
            <w:pPr>
              <w:pStyle w:val="Compact"/>
              <w:jc w:val="right"/>
            </w:pPr>
            <w:r>
              <w:t>First Officer_n</w:t>
            </w:r>
          </w:p>
        </w:tc>
        <w:tc>
          <w:tcPr>
            <w:tcW w:w="1584" w:type="dxa"/>
          </w:tcPr>
          <w:p w14:paraId="2C9D5543" w14:textId="77777777" w:rsidR="00373791" w:rsidRDefault="00000000">
            <w:pPr>
              <w:pStyle w:val="Compact"/>
              <w:jc w:val="right"/>
            </w:pPr>
            <w:r>
              <w:t>Captain_median</w:t>
            </w:r>
          </w:p>
        </w:tc>
        <w:tc>
          <w:tcPr>
            <w:tcW w:w="2217" w:type="dxa"/>
          </w:tcPr>
          <w:p w14:paraId="2C9D5544" w14:textId="77777777" w:rsidR="00373791" w:rsidRDefault="00000000">
            <w:pPr>
              <w:pStyle w:val="Compact"/>
              <w:jc w:val="right"/>
            </w:pPr>
            <w:r>
              <w:t>First Officer_median</w:t>
            </w:r>
          </w:p>
        </w:tc>
      </w:tr>
      <w:tr w:rsidR="00373791" w14:paraId="2C9D554B" w14:textId="77777777">
        <w:tc>
          <w:tcPr>
            <w:tcW w:w="1372" w:type="dxa"/>
          </w:tcPr>
          <w:p w14:paraId="2C9D5546" w14:textId="77777777" w:rsidR="00373791" w:rsidRDefault="00000000">
            <w:pPr>
              <w:pStyle w:val="Compact"/>
            </w:pPr>
            <w:r>
              <w:t>financial</w:t>
            </w:r>
          </w:p>
        </w:tc>
        <w:tc>
          <w:tcPr>
            <w:tcW w:w="1056" w:type="dxa"/>
          </w:tcPr>
          <w:p w14:paraId="2C9D5547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1689" w:type="dxa"/>
          </w:tcPr>
          <w:p w14:paraId="2C9D5548" w14:textId="77777777" w:rsidR="00373791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1584" w:type="dxa"/>
          </w:tcPr>
          <w:p w14:paraId="2C9D5549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2217" w:type="dxa"/>
          </w:tcPr>
          <w:p w14:paraId="2C9D554A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551" w14:textId="77777777">
        <w:tc>
          <w:tcPr>
            <w:tcW w:w="1372" w:type="dxa"/>
          </w:tcPr>
          <w:p w14:paraId="2C9D554C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1056" w:type="dxa"/>
          </w:tcPr>
          <w:p w14:paraId="2C9D554D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1689" w:type="dxa"/>
          </w:tcPr>
          <w:p w14:paraId="2C9D554E" w14:textId="77777777" w:rsidR="00373791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1584" w:type="dxa"/>
          </w:tcPr>
          <w:p w14:paraId="2C9D554F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2217" w:type="dxa"/>
          </w:tcPr>
          <w:p w14:paraId="2C9D5550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373791" w14:paraId="2C9D5557" w14:textId="77777777">
        <w:tc>
          <w:tcPr>
            <w:tcW w:w="1372" w:type="dxa"/>
          </w:tcPr>
          <w:p w14:paraId="2C9D5552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1056" w:type="dxa"/>
          </w:tcPr>
          <w:p w14:paraId="2C9D5553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1689" w:type="dxa"/>
          </w:tcPr>
          <w:p w14:paraId="2C9D5554" w14:textId="77777777" w:rsidR="00373791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1584" w:type="dxa"/>
          </w:tcPr>
          <w:p w14:paraId="2C9D5555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2217" w:type="dxa"/>
          </w:tcPr>
          <w:p w14:paraId="2C9D5556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</w:tr>
      <w:tr w:rsidR="00373791" w14:paraId="2C9D555D" w14:textId="77777777">
        <w:tc>
          <w:tcPr>
            <w:tcW w:w="1372" w:type="dxa"/>
          </w:tcPr>
          <w:p w14:paraId="2C9D5558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1056" w:type="dxa"/>
          </w:tcPr>
          <w:p w14:paraId="2C9D5559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1689" w:type="dxa"/>
          </w:tcPr>
          <w:p w14:paraId="2C9D555A" w14:textId="77777777" w:rsidR="00373791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1584" w:type="dxa"/>
          </w:tcPr>
          <w:p w14:paraId="2C9D555B" w14:textId="77777777" w:rsidR="0037379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2217" w:type="dxa"/>
          </w:tcPr>
          <w:p w14:paraId="2C9D555C" w14:textId="77777777" w:rsidR="0037379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373791" w14:paraId="2C9D5563" w14:textId="77777777">
        <w:tc>
          <w:tcPr>
            <w:tcW w:w="1372" w:type="dxa"/>
          </w:tcPr>
          <w:p w14:paraId="2C9D555E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1056" w:type="dxa"/>
          </w:tcPr>
          <w:p w14:paraId="2C9D555F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1689" w:type="dxa"/>
          </w:tcPr>
          <w:p w14:paraId="2C9D5560" w14:textId="77777777" w:rsidR="00373791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1584" w:type="dxa"/>
          </w:tcPr>
          <w:p w14:paraId="2C9D5561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2217" w:type="dxa"/>
          </w:tcPr>
          <w:p w14:paraId="2C9D5562" w14:textId="77777777" w:rsidR="0037379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373791" w14:paraId="2C9D5569" w14:textId="77777777">
        <w:tc>
          <w:tcPr>
            <w:tcW w:w="1372" w:type="dxa"/>
          </w:tcPr>
          <w:p w14:paraId="2C9D5564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1056" w:type="dxa"/>
          </w:tcPr>
          <w:p w14:paraId="2C9D5565" w14:textId="77777777" w:rsidR="00373791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1689" w:type="dxa"/>
          </w:tcPr>
          <w:p w14:paraId="2C9D5566" w14:textId="77777777" w:rsidR="00373791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1584" w:type="dxa"/>
          </w:tcPr>
          <w:p w14:paraId="2C9D5567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2217" w:type="dxa"/>
          </w:tcPr>
          <w:p w14:paraId="2C9D5568" w14:textId="77777777" w:rsidR="00373791" w:rsidRDefault="00000000">
            <w:pPr>
              <w:pStyle w:val="Compact"/>
              <w:jc w:val="right"/>
            </w:pPr>
            <w:r>
              <w:t>2</w:t>
            </w:r>
          </w:p>
        </w:tc>
      </w:tr>
    </w:tbl>
    <w:p w14:paraId="2C9D556A" w14:textId="77777777" w:rsidR="00373791" w:rsidRDefault="00373791"/>
    <w:p w14:paraId="2C9D556B" w14:textId="77777777" w:rsidR="00373791" w:rsidRDefault="00000000">
      <w:pPr>
        <w:pStyle w:val="TableCaption"/>
      </w:pPr>
      <w:r>
        <w:t>Table X2 Mann‑Whitney U Tests: Captain vs First Officer (Bonferroni‑adjusted p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 X2 Mann‑Whitney U Tests: Captain vs First Officer (Bonferroni‑adjusted p)"/>
      </w:tblPr>
      <w:tblGrid>
        <w:gridCol w:w="1508"/>
        <w:gridCol w:w="798"/>
      </w:tblGrid>
      <w:tr w:rsidR="00373791" w14:paraId="2C9D556E" w14:textId="77777777" w:rsidTr="003737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9D556C" w14:textId="77777777" w:rsidR="00373791" w:rsidRDefault="0000000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C9D556D" w14:textId="77777777" w:rsidR="00373791" w:rsidRDefault="00000000">
            <w:pPr>
              <w:pStyle w:val="Compact"/>
              <w:jc w:val="right"/>
            </w:pPr>
            <w:r>
              <w:t>p_adj</w:t>
            </w:r>
          </w:p>
        </w:tc>
      </w:tr>
      <w:tr w:rsidR="00373791" w14:paraId="2C9D5571" w14:textId="77777777">
        <w:tc>
          <w:tcPr>
            <w:tcW w:w="0" w:type="auto"/>
          </w:tcPr>
          <w:p w14:paraId="2C9D556F" w14:textId="77777777" w:rsidR="00373791" w:rsidRDefault="00000000">
            <w:pPr>
              <w:pStyle w:val="Compact"/>
            </w:pPr>
            <w:r>
              <w:lastRenderedPageBreak/>
              <w:t>financial</w:t>
            </w:r>
          </w:p>
        </w:tc>
        <w:tc>
          <w:tcPr>
            <w:tcW w:w="0" w:type="auto"/>
          </w:tcPr>
          <w:p w14:paraId="2C9D5570" w14:textId="77777777" w:rsidR="00373791" w:rsidRDefault="00000000">
            <w:pPr>
              <w:pStyle w:val="Compact"/>
              <w:jc w:val="right"/>
            </w:pPr>
            <w:r>
              <w:t>0.400</w:t>
            </w:r>
          </w:p>
        </w:tc>
      </w:tr>
      <w:tr w:rsidR="00373791" w14:paraId="2C9D5574" w14:textId="77777777">
        <w:tc>
          <w:tcPr>
            <w:tcW w:w="0" w:type="auto"/>
          </w:tcPr>
          <w:p w14:paraId="2C9D5572" w14:textId="77777777" w:rsidR="00373791" w:rsidRDefault="00000000">
            <w:pPr>
              <w:pStyle w:val="Compact"/>
            </w:pPr>
            <w:r>
              <w:t>lifestyle</w:t>
            </w:r>
          </w:p>
        </w:tc>
        <w:tc>
          <w:tcPr>
            <w:tcW w:w="0" w:type="auto"/>
          </w:tcPr>
          <w:p w14:paraId="2C9D5573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577" w14:textId="77777777">
        <w:tc>
          <w:tcPr>
            <w:tcW w:w="0" w:type="auto"/>
          </w:tcPr>
          <w:p w14:paraId="2C9D5575" w14:textId="77777777" w:rsidR="00373791" w:rsidRDefault="00000000">
            <w:pPr>
              <w:pStyle w:val="Compact"/>
            </w:pPr>
            <w:r>
              <w:t>operational</w:t>
            </w:r>
          </w:p>
        </w:tc>
        <w:tc>
          <w:tcPr>
            <w:tcW w:w="0" w:type="auto"/>
          </w:tcPr>
          <w:p w14:paraId="2C9D5576" w14:textId="77777777" w:rsidR="00373791" w:rsidRDefault="00000000">
            <w:pPr>
              <w:pStyle w:val="Compact"/>
              <w:jc w:val="right"/>
            </w:pPr>
            <w:r>
              <w:t>0.082</w:t>
            </w:r>
          </w:p>
        </w:tc>
      </w:tr>
      <w:tr w:rsidR="00373791" w14:paraId="2C9D557A" w14:textId="77777777">
        <w:tc>
          <w:tcPr>
            <w:tcW w:w="0" w:type="auto"/>
          </w:tcPr>
          <w:p w14:paraId="2C9D5578" w14:textId="77777777" w:rsidR="00373791" w:rsidRDefault="00000000">
            <w:pPr>
              <w:pStyle w:val="Compact"/>
            </w:pPr>
            <w:r>
              <w:t>professional</w:t>
            </w:r>
          </w:p>
        </w:tc>
        <w:tc>
          <w:tcPr>
            <w:tcW w:w="0" w:type="auto"/>
          </w:tcPr>
          <w:p w14:paraId="2C9D5579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57D" w14:textId="77777777">
        <w:tc>
          <w:tcPr>
            <w:tcW w:w="0" w:type="auto"/>
          </w:tcPr>
          <w:p w14:paraId="2C9D557B" w14:textId="77777777" w:rsidR="00373791" w:rsidRDefault="00000000">
            <w:pPr>
              <w:pStyle w:val="Compact"/>
            </w:pPr>
            <w:r>
              <w:t>recognition</w:t>
            </w:r>
          </w:p>
        </w:tc>
        <w:tc>
          <w:tcPr>
            <w:tcW w:w="0" w:type="auto"/>
          </w:tcPr>
          <w:p w14:paraId="2C9D557C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373791" w14:paraId="2C9D5580" w14:textId="77777777">
        <w:tc>
          <w:tcPr>
            <w:tcW w:w="0" w:type="auto"/>
          </w:tcPr>
          <w:p w14:paraId="2C9D557E" w14:textId="77777777" w:rsidR="00373791" w:rsidRDefault="00000000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2C9D557F" w14:textId="77777777" w:rsidR="00373791" w:rsidRDefault="00000000">
            <w:pPr>
              <w:pStyle w:val="Compact"/>
              <w:jc w:val="right"/>
            </w:pPr>
            <w:r>
              <w:t>1.000</w:t>
            </w:r>
          </w:p>
        </w:tc>
      </w:tr>
    </w:tbl>
    <w:p w14:paraId="2C9D5581" w14:textId="77777777" w:rsidR="00373791" w:rsidRDefault="00000000">
      <w:pPr>
        <w:pStyle w:val="BodyText"/>
      </w:pPr>
      <w:r>
        <w:rPr>
          <w:noProof/>
        </w:rPr>
        <w:drawing>
          <wp:inline distT="0" distB="0" distL="0" distR="0" wp14:anchorId="2C9D559E" wp14:editId="2C9D559F">
            <wp:extent cx="5334000" cy="4572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retention_files/figure-docx/heatmap-final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37379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4CC7F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502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3791"/>
    <w:rsid w:val="003319B0"/>
    <w:rsid w:val="00344E00"/>
    <w:rsid w:val="00373791"/>
    <w:rsid w:val="00973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D522F"/>
  <w15:docId w15:val="{C74E3C94-DB2E-F246-ADA0-4BBA10138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3">
    <w:name w:val="toc 3"/>
    <w:basedOn w:val="Normal"/>
    <w:next w:val="Normal"/>
    <w:autoRedefine/>
    <w:uiPriority w:val="39"/>
    <w:rsid w:val="00344E0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9</Pages>
  <Words>1004</Words>
  <Characters>5724</Characters>
  <Application>Microsoft Office Word</Application>
  <DocSecurity>0</DocSecurity>
  <Lines>47</Lines>
  <Paragraphs>13</Paragraphs>
  <ScaleCrop>false</ScaleCrop>
  <Company/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 Pilot Retention Analysis</dc:title>
  <dc:creator>Mike Hickey</dc:creator>
  <cp:keywords/>
  <cp:lastModifiedBy>Hickey, Michael</cp:lastModifiedBy>
  <cp:revision>3</cp:revision>
  <dcterms:created xsi:type="dcterms:W3CDTF">2025-06-05T02:53:00Z</dcterms:created>
  <dcterms:modified xsi:type="dcterms:W3CDTF">2025-06-07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  <property fmtid="{D5CDD505-2E9C-101B-9397-08002B2CF9AE}" pid="3" name="output">
    <vt:lpwstr/>
  </property>
  <property fmtid="{D5CDD505-2E9C-101B-9397-08002B2CF9AE}" pid="4" name="params">
    <vt:lpwstr/>
  </property>
</Properties>
</file>